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5BC30" w14:textId="01B29570" w:rsidR="00505B49" w:rsidRPr="004F594B" w:rsidRDefault="008A2BC5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>FLUTTER KEEP</w:t>
      </w:r>
      <w:r w:rsidR="00505B49" w:rsidRPr="004F594B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 xml:space="preserve"> </w:t>
      </w:r>
      <w:r w:rsidR="007B6850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>APP</w:t>
      </w:r>
    </w:p>
    <w:p w14:paraId="3752722B" w14:textId="70F2A92B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5"/>
          <w:szCs w:val="45"/>
          <w:lang w:val="en-IN" w:eastAsia="en-IN"/>
        </w:rPr>
      </w:pPr>
    </w:p>
    <w:p w14:paraId="2850D6C0" w14:textId="77777777" w:rsidR="00505B49" w:rsidRP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5"/>
          <w:szCs w:val="45"/>
          <w:lang w:val="en-IN" w:eastAsia="en-IN"/>
        </w:rPr>
      </w:pPr>
    </w:p>
    <w:p w14:paraId="6B374BBC" w14:textId="5EB8D52B" w:rsidR="00505B49" w:rsidRPr="004A180A" w:rsidRDefault="00505B49" w:rsidP="004A180A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4A180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 </w:t>
      </w:r>
      <w:r w:rsidR="008E60FA" w:rsidRPr="008E60F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eport</w:t>
      </w:r>
      <w:r w:rsidRPr="008E60F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4A180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ted in partial fulfilment of the requirements for the award of the degree of</w:t>
      </w:r>
    </w:p>
    <w:p w14:paraId="24135565" w14:textId="14BFC94E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1C9A5F00" w14:textId="00C16171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15C3DE1B" w14:textId="77777777" w:rsidR="004A180A" w:rsidRPr="00505B49" w:rsidRDefault="004A180A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43616C53" w14:textId="613EA7CA" w:rsidR="00505B49" w:rsidRPr="004F594B" w:rsidRDefault="002C625D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4F594B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B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ACHELOR OF </w:t>
      </w:r>
      <w:r w:rsidRPr="004F594B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TECH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NOLOGY</w:t>
      </w:r>
    </w:p>
    <w:p w14:paraId="0B857DE7" w14:textId="77777777" w:rsidR="00505B49" w:rsidRPr="004A180A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</w:pPr>
      <w:r w:rsidRPr="004A180A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in</w:t>
      </w:r>
    </w:p>
    <w:p w14:paraId="1B3BC0EA" w14:textId="36263969" w:rsidR="00505B49" w:rsidRPr="004F594B" w:rsidRDefault="007B6850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INFORMATION</w:t>
      </w:r>
      <w:r w:rsidR="00505B49" w:rsidRPr="004F594B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TECHNOLOGY</w:t>
      </w:r>
    </w:p>
    <w:p w14:paraId="1F9A3883" w14:textId="7A76BD19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38415B2C" w14:textId="0BC4B1E6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13E98898" w14:textId="77777777" w:rsidR="00505B49" w:rsidRP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35"/>
          <w:szCs w:val="35"/>
          <w:lang w:val="en-IN" w:eastAsia="en-IN"/>
        </w:rPr>
      </w:pPr>
    </w:p>
    <w:p w14:paraId="5E649B1C" w14:textId="77777777" w:rsidR="00505B49" w:rsidRPr="004A180A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4A180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y</w:t>
      </w:r>
    </w:p>
    <w:p w14:paraId="549F73A9" w14:textId="3443216C" w:rsidR="00505B49" w:rsidRPr="004F594B" w:rsidRDefault="007B6850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RAVI KUMAR GUPTA</w:t>
      </w:r>
      <w:r w:rsidR="00505B49" w:rsidRPr="004F594B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19322</w:t>
      </w:r>
      <w:r w:rsidR="00505B49" w:rsidRPr="004F594B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)</w:t>
      </w:r>
    </w:p>
    <w:p w14:paraId="700ADBB6" w14:textId="77777777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</w:p>
    <w:p w14:paraId="709345BB" w14:textId="3207C827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</w:p>
    <w:p w14:paraId="053D6D9E" w14:textId="77777777" w:rsidR="00E64F39" w:rsidRDefault="00E64F3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</w:p>
    <w:p w14:paraId="540C8E71" w14:textId="77777777" w:rsidR="004A180A" w:rsidRDefault="004A180A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</w:p>
    <w:p w14:paraId="48AD2CE6" w14:textId="7C628F47" w:rsidR="00505B49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  <w:r>
        <w:rPr>
          <w:noProof/>
          <w:sz w:val="40"/>
          <w:szCs w:val="40"/>
        </w:rPr>
        <w:drawing>
          <wp:inline distT="0" distB="0" distL="0" distR="0" wp14:anchorId="6C1F7F04" wp14:editId="0F58AFC5">
            <wp:extent cx="1314450" cy="1314450"/>
            <wp:effectExtent l="0" t="0" r="0" b="0"/>
            <wp:docPr id="1" name="Picture 1" descr="C:\Users\IIIT UNA FACULTY\AppData\Local\Microsoft\Windows\INetCache\Content.MSO\82C5BE4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IIT UNA FACULTY\AppData\Local\Microsoft\Windows\INetCache\Content.MSO\82C5BE4B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4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E873" w14:textId="77777777" w:rsidR="004A180A" w:rsidRDefault="004A180A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  <w:lang w:val="en-IN" w:eastAsia="en-IN"/>
        </w:rPr>
      </w:pPr>
    </w:p>
    <w:p w14:paraId="1BDF4F43" w14:textId="763288EA" w:rsidR="00505B49" w:rsidRPr="004F594B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 w:rsidRPr="004F594B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SCHOOL OF COMPUTING</w:t>
      </w:r>
    </w:p>
    <w:p w14:paraId="73899B47" w14:textId="77777777" w:rsidR="00505B49" w:rsidRPr="004F594B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</w:p>
    <w:p w14:paraId="2DAACA4D" w14:textId="0C1FB076" w:rsidR="002C625D" w:rsidRDefault="00505B49" w:rsidP="002C6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 w:rsidRPr="004F594B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INDIAN INSTITUTE OF INFORMATION TECHNOLOGY</w:t>
      </w:r>
      <w:r w:rsidR="002C625D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  <w:r w:rsidRPr="004F594B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UNA</w:t>
      </w:r>
    </w:p>
    <w:p w14:paraId="662F6700" w14:textId="2DA1CF9A" w:rsidR="00505B49" w:rsidRPr="004F594B" w:rsidRDefault="00505B49" w:rsidP="002C625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 w:rsidRPr="004F594B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H</w:t>
      </w:r>
      <w:r w:rsidR="002C625D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IMACHAL PRADESH</w:t>
      </w:r>
    </w:p>
    <w:p w14:paraId="5EC019F0" w14:textId="77777777" w:rsidR="00505B49" w:rsidRPr="004F594B" w:rsidRDefault="00505B49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</w:p>
    <w:p w14:paraId="1A4C9B10" w14:textId="1629AEAF" w:rsidR="006435B4" w:rsidRPr="004F594B" w:rsidRDefault="007B6850" w:rsidP="00505B4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sectPr w:rsidR="006435B4" w:rsidRPr="004F594B" w:rsidSect="006435B4"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NOVEMBER</w:t>
      </w:r>
      <w:r w:rsidR="00120EA6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  <w:proofErr w:type="gramStart"/>
      <w:r w:rsidR="00120EA6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30,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  <w:r w:rsidR="00505B49" w:rsidRPr="004F594B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2021</w:t>
      </w:r>
      <w:proofErr w:type="gramEnd"/>
    </w:p>
    <w:p w14:paraId="76495301" w14:textId="77777777" w:rsidR="00505B49" w:rsidRPr="008531A4" w:rsidRDefault="00505B49" w:rsidP="00505B49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8531A4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BONAFIDE CERTIFICATE</w:t>
      </w:r>
    </w:p>
    <w:p w14:paraId="5637F9F0" w14:textId="1F9984FA" w:rsidR="00505B49" w:rsidRDefault="00505B49" w:rsidP="00505B4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is to certify that the project title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8A2BC5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FLUTTER KEEP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7B6850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PP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is a </w:t>
      </w:r>
      <w:proofErr w:type="spellStart"/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onafide</w:t>
      </w:r>
      <w:proofErr w:type="spellEnd"/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record of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work done by</w:t>
      </w:r>
    </w:p>
    <w:p w14:paraId="25A0F7D3" w14:textId="77777777" w:rsidR="006435B4" w:rsidRPr="00505B49" w:rsidRDefault="006435B4" w:rsidP="00505B49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C7C52EA" w14:textId="78039554" w:rsidR="00505B49" w:rsidRPr="00505B49" w:rsidRDefault="007B6850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AVI KUMAR GUPTA</w:t>
      </w:r>
      <w:r w:rsidR="00505B49"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(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9322</w:t>
      </w:r>
      <w:r w:rsidR="00505B49"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)</w:t>
      </w:r>
    </w:p>
    <w:p w14:paraId="016E9BDA" w14:textId="2B502C13" w:rsidR="00505B49" w:rsidRDefault="00505B49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DB7A740" w14:textId="77777777" w:rsidR="006435B4" w:rsidRPr="00505B49" w:rsidRDefault="006435B4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DBC75C4" w14:textId="3FEE670E" w:rsidR="00505B49" w:rsidRDefault="00505B49" w:rsidP="00505B4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in partial </w:t>
      </w:r>
      <w:r w:rsidR="006435B4"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fulfilment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of the requirements for the award of the degree of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achelor of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chnology</w:t>
      </w:r>
      <w:r w:rsidR="006435B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n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7B6850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NFORMATION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7B6850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CHNOLOGY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of th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INDIAN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INSTITUTE OF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INFORMATION 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ECHNOLOGY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NA, H</w:t>
      </w:r>
      <w:r w:rsidR="002C625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MACHAL PRADESH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, during the year </w:t>
      </w:r>
      <w:r w:rsid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021</w:t>
      </w:r>
      <w:r w:rsidR="00F96AD3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- </w:t>
      </w:r>
      <w:r w:rsid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022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18592187" w14:textId="77777777" w:rsidR="006435B4" w:rsidRPr="00505B49" w:rsidRDefault="006435B4" w:rsidP="00505B4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61EC3D4" w14:textId="77777777" w:rsidR="006435B4" w:rsidRDefault="006435B4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D6D87C6" w14:textId="77777777" w:rsidR="006435B4" w:rsidRDefault="006435B4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A8448EA" w14:textId="77777777" w:rsidR="006435B4" w:rsidRDefault="006435B4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248DDEF" w14:textId="0AA3FF09" w:rsidR="006435B4" w:rsidRDefault="002C625D" w:rsidP="00505B49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nder the guidance of</w:t>
      </w:r>
    </w:p>
    <w:p w14:paraId="11FEA9F0" w14:textId="2C7E3D2C" w:rsidR="00505B49" w:rsidRPr="00505B49" w:rsidRDefault="00BB5796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r.</w:t>
      </w:r>
      <w:proofErr w:type="spellEnd"/>
      <w:r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proofErr w:type="spellStart"/>
      <w:r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hivdutt</w:t>
      </w:r>
      <w:proofErr w:type="spellEnd"/>
      <w:r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Sharma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</w:p>
    <w:p w14:paraId="72DCD775" w14:textId="1FEE2043" w:rsidR="006435B4" w:rsidRDefault="006435B4" w:rsidP="006435B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D58695C" w14:textId="13CE98AF" w:rsidR="006435B4" w:rsidRDefault="006435B4" w:rsidP="006435B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7C43621" w14:textId="3D5D97E9" w:rsidR="006435B4" w:rsidRDefault="006435B4" w:rsidP="006435B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64B6D38" w14:textId="77777777" w:rsidR="006435B4" w:rsidRPr="00505B49" w:rsidRDefault="006435B4" w:rsidP="006435B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97575AD" w14:textId="26044795" w:rsidR="006435B4" w:rsidRDefault="00505B49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Project </w:t>
      </w:r>
      <w:r w:rsidR="00BF253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v</w:t>
      </w:r>
      <w:r w:rsidRPr="00505B49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va-voce held on</w:t>
      </w:r>
      <w:r w:rsidR="006435B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: </w:t>
      </w:r>
      <w:r w:rsidR="00120EA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ecember 04,</w:t>
      </w:r>
      <w:r w:rsidR="00C6740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2021</w:t>
      </w:r>
    </w:p>
    <w:p w14:paraId="3E488A83" w14:textId="7FF6A06C" w:rsidR="006435B4" w:rsidRDefault="006435B4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3755176" w14:textId="46AA0530" w:rsidR="006435B4" w:rsidRDefault="006435B4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395E86B" w14:textId="29020C84" w:rsidR="006435B4" w:rsidRDefault="006435B4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F75FF70" w14:textId="77777777" w:rsidR="006435B4" w:rsidRDefault="006435B4" w:rsidP="006435B4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59F9094" w14:textId="77777777" w:rsidR="006435B4" w:rsidRPr="00505B49" w:rsidRDefault="006435B4" w:rsidP="006435B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440ADBB" w14:textId="644EABBF" w:rsidR="006435B4" w:rsidRDefault="006435B4" w:rsidP="00C6740D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proofErr w:type="gramStart"/>
      <w:r w:rsidR="00120EA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xaminer(</w:t>
      </w:r>
      <w:proofErr w:type="spellStart"/>
      <w:proofErr w:type="gramEnd"/>
      <w:r w:rsidR="00C6740D"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r.</w:t>
      </w:r>
      <w:proofErr w:type="spellEnd"/>
      <w:r w:rsidR="00C6740D"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proofErr w:type="spellStart"/>
      <w:r w:rsidR="00C6740D"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hivdutt</w:t>
      </w:r>
      <w:proofErr w:type="spellEnd"/>
      <w:r w:rsidR="00C6740D" w:rsidRPr="00BB579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Sharma</w:t>
      </w:r>
      <w:r w:rsidR="00C6740D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120EA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5758FD7B" w14:textId="69C10C75" w:rsidR="003D6C0E" w:rsidRPr="008531A4" w:rsidRDefault="006115B1" w:rsidP="003D6C0E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ORIGNALITY / NO</w:t>
      </w:r>
      <w:r w:rsidR="008079BD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 </w:t>
      </w:r>
      <w:r w:rsidR="008E12B9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PLAGARISM</w:t>
      </w:r>
      <w:r w:rsidR="003D6C0E" w:rsidRPr="008531A4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DECLARATION</w:t>
      </w:r>
    </w:p>
    <w:p w14:paraId="32B2D756" w14:textId="6ED0AA62" w:rsidR="006115B1" w:rsidRDefault="006115B1" w:rsidP="006115B1">
      <w:pPr>
        <w:pStyle w:val="NormalWeb"/>
        <w:spacing w:after="120" w:afterAutospacing="0" w:line="360" w:lineRule="auto"/>
        <w:jc w:val="both"/>
      </w:pPr>
      <w:r>
        <w:t xml:space="preserve">We certify that this project report is our original report and no part of it is copied from any published reports, papers, books, articles, etc. </w:t>
      </w:r>
      <w:r w:rsidR="00044A5E" w:rsidRPr="00793F64">
        <w:t>We</w:t>
      </w:r>
      <w:r w:rsidR="003D6C0E" w:rsidRPr="00793F64">
        <w:t xml:space="preserve"> certify that </w:t>
      </w:r>
      <w:r w:rsidR="002F3FF3" w:rsidRPr="00793F64">
        <w:t xml:space="preserve">all the contents in this report are based on </w:t>
      </w:r>
      <w:r w:rsidR="007F3711">
        <w:t>our</w:t>
      </w:r>
      <w:r w:rsidR="002F3FF3" w:rsidRPr="00793F64">
        <w:t xml:space="preserve"> personal findings and research</w:t>
      </w:r>
      <w:r w:rsidR="00C605EA" w:rsidRPr="00793F64">
        <w:t xml:space="preserve"> and </w:t>
      </w:r>
      <w:r w:rsidR="00044A5E" w:rsidRPr="00793F64">
        <w:t>we</w:t>
      </w:r>
      <w:r w:rsidR="00C605EA" w:rsidRPr="00793F64">
        <w:t xml:space="preserve"> have </w:t>
      </w:r>
      <w:r>
        <w:t>cited</w:t>
      </w:r>
      <w:r w:rsidR="00C605EA" w:rsidRPr="00793F64">
        <w:t xml:space="preserve"> all the relevant sources which have been required in the preparation of this project report, whether they be books, articles, reports, lecture notes, </w:t>
      </w:r>
      <w:r w:rsidR="00C605EA" w:rsidRPr="007F3711">
        <w:t>and any other kind of document</w:t>
      </w:r>
      <w:r w:rsidR="00C605EA" w:rsidRPr="00793F64">
        <w:t>.</w:t>
      </w:r>
      <w:r w:rsidR="00044A5E" w:rsidRPr="00793F64">
        <w:t xml:space="preserve"> We</w:t>
      </w:r>
      <w:r w:rsidR="003D6C0E" w:rsidRPr="00793F64">
        <w:t xml:space="preserve"> also certify that this report has not previously been submitted </w:t>
      </w:r>
      <w:r w:rsidR="008E12B9" w:rsidRPr="00793F64">
        <w:t>partially</w:t>
      </w:r>
      <w:r w:rsidR="00044A5E" w:rsidRPr="00793F64">
        <w:t xml:space="preserve"> or as </w:t>
      </w:r>
      <w:r w:rsidR="008E12B9" w:rsidRPr="00793F64">
        <w:t xml:space="preserve">whole </w:t>
      </w:r>
      <w:r w:rsidR="003D6C0E" w:rsidRPr="00793F64">
        <w:t xml:space="preserve">for </w:t>
      </w:r>
      <w:r w:rsidR="008E12B9" w:rsidRPr="00793F64">
        <w:t>the award of degree</w:t>
      </w:r>
      <w:r w:rsidR="003D6C0E" w:rsidRPr="00793F64">
        <w:t xml:space="preserve"> in any other </w:t>
      </w:r>
      <w:r w:rsidR="008E12B9" w:rsidRPr="00793F64">
        <w:t>university</w:t>
      </w:r>
      <w:r w:rsidR="00C605EA" w:rsidRPr="00793F64">
        <w:t xml:space="preserve"> in India and</w:t>
      </w:r>
      <w:r>
        <w:t>/or</w:t>
      </w:r>
      <w:r w:rsidR="00C605EA" w:rsidRPr="00793F64">
        <w:t xml:space="preserve"> abroad. </w:t>
      </w:r>
    </w:p>
    <w:p w14:paraId="0335E71B" w14:textId="589F2116" w:rsidR="008E12B9" w:rsidRPr="00793F64" w:rsidRDefault="00044A5E" w:rsidP="006115B1">
      <w:pPr>
        <w:pStyle w:val="NormalWeb"/>
        <w:spacing w:before="0" w:beforeAutospacing="0" w:line="360" w:lineRule="auto"/>
        <w:jc w:val="both"/>
      </w:pPr>
      <w:r w:rsidRPr="00793F64">
        <w:t xml:space="preserve">We hereby declare that, we are </w:t>
      </w:r>
      <w:r w:rsidR="0007577B" w:rsidRPr="00793F64">
        <w:t xml:space="preserve">fully </w:t>
      </w:r>
      <w:r w:rsidRPr="00793F64">
        <w:t>aware of what</w:t>
      </w:r>
      <w:r w:rsidR="007B7D73" w:rsidRPr="00793F64">
        <w:t xml:space="preserve"> </w:t>
      </w:r>
      <w:r w:rsidRPr="00793F64">
        <w:rPr>
          <w:lang w:eastAsia="en-IN"/>
        </w:rPr>
        <w:t>constitutes plagiarism and understand that</w:t>
      </w:r>
      <w:r w:rsidR="0007577B" w:rsidRPr="00793F64">
        <w:rPr>
          <w:lang w:eastAsia="en-IN"/>
        </w:rPr>
        <w:t xml:space="preserve"> </w:t>
      </w:r>
      <w:r w:rsidRPr="00793F64">
        <w:rPr>
          <w:lang w:eastAsia="en-IN"/>
        </w:rPr>
        <w:t>if</w:t>
      </w:r>
      <w:r w:rsidR="0007577B" w:rsidRPr="00793F64">
        <w:rPr>
          <w:lang w:eastAsia="en-IN"/>
        </w:rPr>
        <w:t xml:space="preserve"> it is</w:t>
      </w:r>
      <w:r w:rsidRPr="00793F64">
        <w:rPr>
          <w:lang w:eastAsia="en-IN"/>
        </w:rPr>
        <w:t xml:space="preserve"> found </w:t>
      </w:r>
      <w:r w:rsidR="006115B1">
        <w:rPr>
          <w:lang w:eastAsia="en-IN"/>
        </w:rPr>
        <w:t xml:space="preserve">at a later stage </w:t>
      </w:r>
      <w:r w:rsidRPr="00793F64">
        <w:rPr>
          <w:lang w:eastAsia="en-IN"/>
        </w:rPr>
        <w:t>to contain any instance of plagiarism</w:t>
      </w:r>
      <w:r w:rsidR="0007577B" w:rsidRPr="00793F64">
        <w:rPr>
          <w:lang w:eastAsia="en-IN"/>
        </w:rPr>
        <w:t xml:space="preserve">, </w:t>
      </w:r>
      <w:r w:rsidR="007B7D73" w:rsidRPr="00793F64">
        <w:rPr>
          <w:lang w:eastAsia="en-IN"/>
        </w:rPr>
        <w:t>our</w:t>
      </w:r>
      <w:r w:rsidR="0007577B" w:rsidRPr="00793F64">
        <w:rPr>
          <w:lang w:eastAsia="en-IN"/>
        </w:rPr>
        <w:t xml:space="preserve"> degree</w:t>
      </w:r>
      <w:r w:rsidR="007B7D73" w:rsidRPr="00793F64">
        <w:rPr>
          <w:lang w:eastAsia="en-IN"/>
        </w:rPr>
        <w:t>s</w:t>
      </w:r>
      <w:r w:rsidR="0007577B" w:rsidRPr="00793F64">
        <w:rPr>
          <w:lang w:eastAsia="en-IN"/>
        </w:rPr>
        <w:t xml:space="preserve"> may be cancelled.</w:t>
      </w:r>
    </w:p>
    <w:p w14:paraId="035C19F8" w14:textId="77777777" w:rsidR="008E12B9" w:rsidRDefault="008E12B9" w:rsidP="008E12B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5EFB72C" w14:textId="77777777" w:rsidR="008E12B9" w:rsidRDefault="008E12B9" w:rsidP="008E12B9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852EDF4" w14:textId="59465720" w:rsidR="008E12B9" w:rsidRPr="002C625D" w:rsidRDefault="00C6740D" w:rsidP="008E12B9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AVI KUMAR GUPTA</w:t>
      </w:r>
      <w:r w:rsidR="008E12B9" w:rsidRPr="002C625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9322</w:t>
      </w:r>
      <w:r w:rsidR="008E12B9" w:rsidRPr="002C625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)</w:t>
      </w:r>
    </w:p>
    <w:p w14:paraId="210852B0" w14:textId="1BAEE810" w:rsidR="003D6C0E" w:rsidRDefault="003D6C0E">
      <w:pP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br w:type="page"/>
      </w:r>
    </w:p>
    <w:p w14:paraId="3F3A17A2" w14:textId="51CF8403" w:rsidR="006435B4" w:rsidRPr="006435B4" w:rsidRDefault="006435B4" w:rsidP="00F96AD3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6435B4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ABSTRACT</w:t>
      </w:r>
    </w:p>
    <w:p w14:paraId="05E57641" w14:textId="41DDB282" w:rsidR="006435B4" w:rsidRDefault="00971F77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</w:t>
      </w:r>
      <w:r w:rsidR="00097186"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OJECT</w:t>
      </w:r>
      <w:r w:rsidR="0009718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097186"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ITL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Google</w:t>
      </w:r>
      <w:r w:rsidR="0009718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keep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Notes Clone App </w:t>
      </w:r>
    </w:p>
    <w:p w14:paraId="5283865B" w14:textId="1A8E19EE" w:rsidR="00097186" w:rsidRDefault="00097186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JEC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FOCU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To develop a</w:t>
      </w:r>
      <w:r w:rsidR="003D0D51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 idea of notes-taking service included as part of the free.</w:t>
      </w:r>
    </w:p>
    <w:p w14:paraId="58858837" w14:textId="79E4AA72" w:rsidR="003D0D51" w:rsidRDefault="003D0D51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NSTITUT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Indian Institute of Information Technology, Una</w:t>
      </w:r>
    </w:p>
    <w:p w14:paraId="546BCD93" w14:textId="5B43A4E6" w:rsidR="003D0D51" w:rsidRDefault="003D0D51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STUDEN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LEVEL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: Under Graduate</w:t>
      </w:r>
    </w:p>
    <w:p w14:paraId="4D19E65E" w14:textId="6E434E59" w:rsidR="003D0D51" w:rsidRDefault="003D0D51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3D0D51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BSTRAC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: </w:t>
      </w:r>
    </w:p>
    <w:p w14:paraId="731D8AE3" w14:textId="77777777" w:rsidR="002048A2" w:rsidRDefault="002048A2" w:rsidP="006435B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048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uickly capture what’s on your mind and get a reminder later at the right place or time. </w:t>
      </w:r>
    </w:p>
    <w:p w14:paraId="1A99D392" w14:textId="77777777" w:rsidR="008A2BC5" w:rsidRDefault="008A2BC5" w:rsidP="006435B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ABCF709" w14:textId="75D66C65" w:rsidR="008A2BC5" w:rsidRDefault="002048A2" w:rsidP="006435B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048A2">
        <w:rPr>
          <w:rFonts w:ascii="Times New Roman" w:hAnsi="Times New Roman" w:cs="Times New Roman"/>
          <w:sz w:val="24"/>
          <w:szCs w:val="24"/>
          <w:shd w:val="clear" w:color="auto" w:fill="FFFFFF"/>
        </w:rPr>
        <w:t>Speak a voice memo on the go and have it automatically transcribed. Grab a photo of a poster, receipt or document and easily organize or find it later in search.</w:t>
      </w:r>
    </w:p>
    <w:p w14:paraId="3E095D3F" w14:textId="77777777" w:rsidR="008A2BC5" w:rsidRDefault="008A2BC5" w:rsidP="006435B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820068F" w14:textId="6446ACC3" w:rsidR="000C541C" w:rsidRDefault="002048A2" w:rsidP="006435B4">
      <w:pPr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048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oogle Keep makes it easy to capture a thought or list for yourself, and share it with friends and family.</w:t>
      </w:r>
    </w:p>
    <w:p w14:paraId="065E9713" w14:textId="084B0BC9" w:rsidR="008A2BC5" w:rsidRDefault="008A2BC5" w:rsidP="006435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20FE5F3" w14:textId="565BA491" w:rsidR="008A2BC5" w:rsidRPr="008A2BC5" w:rsidRDefault="008A2BC5" w:rsidP="006435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8A2BC5">
        <w:rPr>
          <w:rFonts w:ascii="Times New Roman" w:eastAsia="Open Sans" w:hAnsi="Times New Roman" w:cs="Times New Roman"/>
          <w:sz w:val="24"/>
          <w:szCs w:val="24"/>
          <w:highlight w:val="white"/>
        </w:rPr>
        <w:t>Google Keep may be just what you need to get organized. Keep is a super simple Android app, and it can be used to store a wide variety of text or audio notes, check lists, pictures and URLs.</w:t>
      </w:r>
    </w:p>
    <w:p w14:paraId="326A0B42" w14:textId="0BAC6AFE" w:rsidR="006435B4" w:rsidRDefault="006435B4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3593F45F" w14:textId="1EC13420" w:rsidR="006435B4" w:rsidRPr="006435B4" w:rsidRDefault="006435B4" w:rsidP="00F96AD3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 w:rsidRPr="006435B4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ACKNOWLEDGEMENT</w:t>
      </w:r>
    </w:p>
    <w:p w14:paraId="6E513C37" w14:textId="07F6EB58" w:rsidR="006435B4" w:rsidRDefault="006435B4" w:rsidP="00D301F6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6435B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e would like to thank the following people for their support and guidance without whom the completion of this project in fruition would not be possible.</w:t>
      </w:r>
    </w:p>
    <w:p w14:paraId="61000C9A" w14:textId="47360AA8" w:rsidR="00A96EF7" w:rsidRPr="00505B49" w:rsidRDefault="00F90CED" w:rsidP="00A96EF7">
      <w:pPr>
        <w:spacing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Pr="00397D48">
        <w:rPr>
          <w:rFonts w:ascii="Times New Roman" w:hAnsi="Times New Roman" w:cs="Times New Roman"/>
          <w:sz w:val="24"/>
          <w:szCs w:val="24"/>
        </w:rPr>
        <w:t xml:space="preserve"> would like to express our sincere gratitude and heartfelt thanks to </w:t>
      </w:r>
      <w:proofErr w:type="spellStart"/>
      <w:r w:rsidR="00A96EF7" w:rsidRPr="00971F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r.</w:t>
      </w:r>
      <w:proofErr w:type="spellEnd"/>
      <w:r w:rsidR="00971F77" w:rsidRPr="00971F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proofErr w:type="spellStart"/>
      <w:r w:rsidR="00A96EF7" w:rsidRPr="00971F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hivdutt</w:t>
      </w:r>
      <w:proofErr w:type="spellEnd"/>
      <w:r w:rsidR="00A96EF7" w:rsidRPr="00971F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A96EF7" w:rsidRPr="00971F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harma</w:t>
      </w:r>
      <w:r w:rsidR="00A96EF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</w:p>
    <w:p w14:paraId="1CB02D94" w14:textId="2CF48BF4" w:rsidR="00F90CED" w:rsidRPr="00397D48" w:rsidRDefault="00F90CED" w:rsidP="00D301F6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97D48">
        <w:rPr>
          <w:rFonts w:ascii="Times New Roman" w:hAnsi="Times New Roman" w:cs="Times New Roman"/>
          <w:sz w:val="24"/>
          <w:szCs w:val="24"/>
        </w:rPr>
        <w:t xml:space="preserve">for their unflinching support and guidance, valuable suggestions and expert advice. Their words of wisdom and expertise in subject matter were of immense help throughout the duration of this project. </w:t>
      </w:r>
    </w:p>
    <w:p w14:paraId="26AF5315" w14:textId="2958B52A" w:rsidR="00F90CED" w:rsidRPr="00F90CED" w:rsidRDefault="007F3711" w:rsidP="00D301F6">
      <w:pPr>
        <w:spacing w:after="120" w:line="360" w:lineRule="auto"/>
        <w:ind w:right="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</w:t>
      </w:r>
      <w:r w:rsidR="00F90CED" w:rsidRPr="00397D48">
        <w:rPr>
          <w:rFonts w:ascii="Times New Roman" w:hAnsi="Times New Roman" w:cs="Times New Roman"/>
          <w:sz w:val="24"/>
          <w:szCs w:val="24"/>
        </w:rPr>
        <w:t xml:space="preserve"> also take the opportunity to thank </w:t>
      </w:r>
      <w:r w:rsidR="00D301F6" w:rsidRPr="00D301F6">
        <w:rPr>
          <w:rFonts w:ascii="Times New Roman" w:hAnsi="Times New Roman" w:cs="Times New Roman"/>
          <w:sz w:val="24"/>
          <w:szCs w:val="24"/>
        </w:rPr>
        <w:t>our</w:t>
      </w:r>
      <w:r w:rsidR="00D301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F90CED" w:rsidRPr="00D301F6">
        <w:rPr>
          <w:rFonts w:ascii="Times New Roman" w:hAnsi="Times New Roman" w:cs="Times New Roman"/>
          <w:sz w:val="24"/>
          <w:szCs w:val="24"/>
        </w:rPr>
        <w:t>Director</w:t>
      </w:r>
      <w:proofErr w:type="gramEnd"/>
      <w:r w:rsidR="00F90C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90CED" w:rsidRPr="00397D48">
        <w:rPr>
          <w:rFonts w:ascii="Times New Roman" w:hAnsi="Times New Roman" w:cs="Times New Roman"/>
          <w:sz w:val="24"/>
          <w:szCs w:val="24"/>
        </w:rPr>
        <w:t xml:space="preserve">and all the faculty of </w:t>
      </w:r>
      <w:r w:rsidR="00F90CED">
        <w:rPr>
          <w:rFonts w:ascii="Times New Roman" w:hAnsi="Times New Roman" w:cs="Times New Roman"/>
          <w:sz w:val="24"/>
          <w:szCs w:val="24"/>
        </w:rPr>
        <w:t>School</w:t>
      </w:r>
      <w:r w:rsidR="00F90CED" w:rsidRPr="00397D48">
        <w:rPr>
          <w:rFonts w:ascii="Times New Roman" w:hAnsi="Times New Roman" w:cs="Times New Roman"/>
          <w:sz w:val="24"/>
          <w:szCs w:val="24"/>
        </w:rPr>
        <w:t xml:space="preserve"> of </w:t>
      </w:r>
      <w:r w:rsidR="00F90CED">
        <w:rPr>
          <w:rFonts w:ascii="Times New Roman" w:hAnsi="Times New Roman" w:cs="Times New Roman"/>
          <w:sz w:val="24"/>
          <w:szCs w:val="24"/>
        </w:rPr>
        <w:t>Computing/Electronics</w:t>
      </w:r>
      <w:r w:rsidR="00F90CED" w:rsidRPr="00397D48">
        <w:rPr>
          <w:rFonts w:ascii="Times New Roman" w:hAnsi="Times New Roman" w:cs="Times New Roman"/>
          <w:sz w:val="24"/>
          <w:szCs w:val="24"/>
        </w:rPr>
        <w:t>, IIIT U</w:t>
      </w:r>
      <w:r w:rsidR="00D301F6">
        <w:rPr>
          <w:rFonts w:ascii="Times New Roman" w:hAnsi="Times New Roman" w:cs="Times New Roman"/>
          <w:sz w:val="24"/>
          <w:szCs w:val="24"/>
        </w:rPr>
        <w:t>na</w:t>
      </w:r>
      <w:r w:rsidR="00F90CED" w:rsidRPr="00397D48">
        <w:rPr>
          <w:rFonts w:ascii="Times New Roman" w:hAnsi="Times New Roman" w:cs="Times New Roman"/>
          <w:sz w:val="24"/>
          <w:szCs w:val="24"/>
        </w:rPr>
        <w:t xml:space="preserve"> for helping us by providing necessary knowledge base and resources.</w:t>
      </w:r>
    </w:p>
    <w:p w14:paraId="3D5F97E8" w14:textId="6336B5FA" w:rsidR="006435B4" w:rsidRDefault="006435B4" w:rsidP="00D301F6">
      <w:pPr>
        <w:spacing w:after="12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6435B4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e would also like to thank our parents and friends for their constant support.</w:t>
      </w:r>
    </w:p>
    <w:p w14:paraId="3C2D24E3" w14:textId="5B726D20" w:rsidR="002C625D" w:rsidRDefault="002C625D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E8B2EAA" w14:textId="77777777" w:rsidR="00D301F6" w:rsidRDefault="00D301F6" w:rsidP="002C625D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2EF283C" w14:textId="1A63D88C" w:rsidR="002C625D" w:rsidRPr="002C625D" w:rsidRDefault="00A96EF7" w:rsidP="002C625D">
      <w:p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AVI KUMAR GUPTA</w:t>
      </w:r>
      <w:r w:rsidR="002C625D" w:rsidRPr="002C625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 (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9322</w:t>
      </w:r>
      <w:r w:rsidR="002C625D" w:rsidRPr="002C625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)</w:t>
      </w:r>
    </w:p>
    <w:p w14:paraId="70913CFB" w14:textId="7FB7A272" w:rsidR="00924B7C" w:rsidRDefault="00924B7C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54CEB534" w14:textId="41AAE90D" w:rsidR="006D4926" w:rsidRPr="006435B4" w:rsidRDefault="00924B7C" w:rsidP="006D4926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>TABLE OF CONTENTS</w:t>
      </w:r>
    </w:p>
    <w:p w14:paraId="5DD00C65" w14:textId="45A5A255" w:rsidR="006D4926" w:rsidRPr="00924B7C" w:rsidRDefault="00924B7C" w:rsidP="000B12B3">
      <w:pPr>
        <w:pBdr>
          <w:bottom w:val="single" w:sz="4" w:space="1" w:color="auto"/>
        </w:pBdr>
        <w:spacing w:after="36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itle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age No.</w:t>
      </w:r>
    </w:p>
    <w:p w14:paraId="1BD115E6" w14:textId="7A4E0448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BSTRACT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i</w:t>
      </w:r>
      <w:r w:rsidR="003F176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</w:t>
      </w:r>
    </w:p>
    <w:p w14:paraId="4924667D" w14:textId="42667850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CKNOWLEGEMENT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</w:t>
      </w:r>
      <w:r w:rsidR="003F176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</w:t>
      </w:r>
    </w:p>
    <w:p w14:paraId="1195E837" w14:textId="458828F5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ABLE OF CONTENT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</w:t>
      </w:r>
    </w:p>
    <w:p w14:paraId="5C26B9CB" w14:textId="13981D57" w:rsidR="00AC5EF2" w:rsidRPr="00924B7C" w:rsidRDefault="00AC5EF2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LIST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CRONYM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  <w:t>v</w:t>
      </w:r>
      <w:r w:rsidR="003F176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</w:t>
      </w:r>
    </w:p>
    <w:p w14:paraId="4744DF52" w14:textId="1C4057E9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LIST OF TABLE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</w:t>
      </w:r>
      <w:r w:rsidR="003F176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i</w:t>
      </w:r>
    </w:p>
    <w:p w14:paraId="1B6CD465" w14:textId="2631F92F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LIST OF FIGURE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D492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vi</w:t>
      </w:r>
      <w:r w:rsidR="003F176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i</w:t>
      </w:r>
    </w:p>
    <w:p w14:paraId="1CAAFB34" w14:textId="77777777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E595087" w14:textId="56B5C18F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  <w:t>Introduction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</w:t>
      </w:r>
    </w:p>
    <w:p w14:paraId="06474BF2" w14:textId="7E516CD1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.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ection titl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</w:t>
      </w:r>
    </w:p>
    <w:p w14:paraId="6FEB42AB" w14:textId="2115A709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.1.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bsection titl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</w:t>
      </w:r>
    </w:p>
    <w:p w14:paraId="5E59FD64" w14:textId="77777777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7D4111D4" w14:textId="11F28CF1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  <w:t>Review of Literature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  <w:t>2</w:t>
      </w:r>
    </w:p>
    <w:p w14:paraId="16008327" w14:textId="72005610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.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ection titl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14:paraId="61E91CF3" w14:textId="4AFC995E" w:rsidR="004D561E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.1.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Subsection titl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14:paraId="36C3AD67" w14:textId="77777777" w:rsidR="00FE45D4" w:rsidRDefault="00FE45D4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</w:p>
    <w:p w14:paraId="5CFA4B14" w14:textId="6985EEA7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Reference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3</w:t>
      </w:r>
    </w:p>
    <w:p w14:paraId="506DF1A2" w14:textId="24DBB4E3" w:rsidR="00924B7C" w:rsidRP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</w:p>
    <w:p w14:paraId="1BB7248F" w14:textId="52216F28" w:rsidR="00924B7C" w:rsidRDefault="00924B7C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Appendices</w:t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924B7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3</w:t>
      </w:r>
    </w:p>
    <w:p w14:paraId="2AC93A59" w14:textId="04D034D6" w:rsidR="006D4926" w:rsidRDefault="006D4926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</w:p>
    <w:p w14:paraId="4287BAAD" w14:textId="6C115CE1" w:rsidR="006D4926" w:rsidRDefault="006D4926">
      <w:pP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br w:type="page"/>
      </w:r>
    </w:p>
    <w:p w14:paraId="2B5348E4" w14:textId="6A839FC5" w:rsidR="00AC5EF2" w:rsidRPr="006435B4" w:rsidRDefault="00AC5EF2" w:rsidP="00AC5EF2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lastRenderedPageBreak/>
        <w:t xml:space="preserve">LIST OF </w:t>
      </w:r>
      <w:r w:rsidR="0067056A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TABLES</w:t>
      </w:r>
    </w:p>
    <w:p w14:paraId="10E139CF" w14:textId="460565F3" w:rsidR="00AC5EF2" w:rsidRDefault="0067056A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.1</w:t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Wha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i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hi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roject?</w:t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</w:t>
      </w:r>
    </w:p>
    <w:p w14:paraId="35201717" w14:textId="5824E71B" w:rsidR="00AC5EF2" w:rsidRDefault="0067056A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1.2</w:t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Who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can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us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hi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?</w:t>
      </w:r>
      <w:r w:rsidR="00AC5EF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1</w:t>
      </w:r>
    </w:p>
    <w:p w14:paraId="2232110F" w14:textId="1AC2C9C2" w:rsidR="0067056A" w:rsidRDefault="0067056A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.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echnology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use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14:paraId="7A0E807A" w14:textId="3DC2CDE0" w:rsidR="0067056A" w:rsidRDefault="0067056A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.1.1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67056A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Timelin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14:paraId="0B899526" w14:textId="79670621" w:rsidR="0067056A" w:rsidRPr="0067056A" w:rsidRDefault="0067056A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2.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  <w:t>Screen Shot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  <w:r w:rsidRPr="0067056A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3</w:t>
      </w:r>
    </w:p>
    <w:p w14:paraId="00FADED4" w14:textId="77777777" w:rsidR="00E26663" w:rsidRDefault="00E26663" w:rsidP="00AC5EF2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686FBD9F" w14:textId="77777777" w:rsidR="00AC5EF2" w:rsidRDefault="00AC5EF2" w:rsidP="00AC5EF2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38A44917" w14:textId="2B3A81BD" w:rsidR="006D4926" w:rsidRPr="005A1E96" w:rsidRDefault="00046443" w:rsidP="00046443">
      <w:pPr>
        <w:spacing w:before="240" w:after="240" w:line="36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 w:rsidRPr="005A1E96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lastRenderedPageBreak/>
        <w:t>Introduction</w:t>
      </w:r>
    </w:p>
    <w:p w14:paraId="52376E31" w14:textId="338B2325" w:rsidR="00046443" w:rsidRPr="00046443" w:rsidRDefault="00046443" w:rsidP="00046443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046443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What is this Project?</w:t>
      </w:r>
    </w:p>
    <w:p w14:paraId="72C83335" w14:textId="16E985F9" w:rsidR="00F30D63" w:rsidRDefault="00EC0577" w:rsidP="00F30D63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Flutter</w:t>
      </w:r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eep is a </w:t>
      </w:r>
      <w:hyperlink r:id="rId10" w:tooltip="Note-taking" w:history="1">
        <w:r w:rsidR="00F30D63" w:rsidRPr="00F30D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note-taking</w:t>
        </w:r>
      </w:hyperlink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 service included as part of the free, </w:t>
      </w:r>
      <w:hyperlink r:id="rId11" w:tooltip="Web application" w:history="1">
        <w:r w:rsidR="00F30D63" w:rsidRPr="00F30D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web-based</w:t>
        </w:r>
      </w:hyperlink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2" w:tooltip="Google Docs Editors" w:history="1">
        <w:r w:rsidR="00F30D63" w:rsidRPr="00F30D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Google Docs Editors</w:t>
        </w:r>
      </w:hyperlink>
      <w:r w:rsidR="00F30D63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>.</w:t>
      </w:r>
    </w:p>
    <w:p w14:paraId="4DF1E9E1" w14:textId="77777777" w:rsidR="00F30D63" w:rsidRDefault="00F30D63" w:rsidP="00F30D63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</w:p>
    <w:p w14:paraId="30508A11" w14:textId="337EEAF4" w:rsidR="00F30D63" w:rsidRDefault="00EC0577" w:rsidP="00F30D6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Flutter</w:t>
      </w:r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Keep is available as a </w:t>
      </w:r>
      <w:hyperlink r:id="rId13" w:tooltip="Web application" w:history="1">
        <w:r w:rsidR="00F30D63" w:rsidRPr="00F30D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web application</w:t>
        </w:r>
      </w:hyperlink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 as well</w:t>
      </w:r>
      <w:r w:rsid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30D63"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as </w:t>
      </w:r>
      <w:r w:rsidR="00F30D63">
        <w:rPr>
          <w:rFonts w:ascii="Times New Roman" w:hAnsi="Times New Roman" w:cs="Times New Roman"/>
          <w:sz w:val="24"/>
          <w:szCs w:val="24"/>
        </w:rPr>
        <w:t xml:space="preserve">mobile app for android </w:t>
      </w:r>
      <w:r>
        <w:rPr>
          <w:rFonts w:ascii="Times New Roman" w:hAnsi="Times New Roman" w:cs="Times New Roman"/>
          <w:sz w:val="24"/>
          <w:szCs w:val="24"/>
        </w:rPr>
        <w:t>and</w:t>
      </w:r>
      <w:r w:rsidR="00F30D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0D63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="00F30D63">
        <w:rPr>
          <w:rFonts w:ascii="Times New Roman" w:hAnsi="Times New Roman" w:cs="Times New Roman"/>
          <w:sz w:val="24"/>
          <w:szCs w:val="24"/>
        </w:rPr>
        <w:t>.</w:t>
      </w:r>
    </w:p>
    <w:p w14:paraId="36D62293" w14:textId="77777777" w:rsidR="00F30D63" w:rsidRDefault="00F30D63" w:rsidP="00F30D6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0F69F01C" w14:textId="77777777" w:rsidR="00F30D63" w:rsidRDefault="00F30D63" w:rsidP="00F30D63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he app offers a variety of tools for taking notes, including text, lists, images, and audio. Text from images can be extracted using </w:t>
      </w:r>
      <w:hyperlink r:id="rId14" w:tooltip="Optical character recognition" w:history="1">
        <w:r w:rsidRPr="00F30D63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optical character recognition</w:t>
        </w:r>
      </w:hyperlink>
      <w:r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, and voice recordings can be transcribe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52E0B043" w14:textId="77777777" w:rsidR="00F30D63" w:rsidRDefault="00F30D63" w:rsidP="00F30D63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5E86ACD2" w14:textId="77777777" w:rsidR="0031077D" w:rsidRDefault="00F30D63" w:rsidP="00F30D63">
      <w:pPr>
        <w:pStyle w:val="ListParagraph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F30D63">
        <w:rPr>
          <w:rFonts w:ascii="Times New Roman" w:hAnsi="Times New Roman" w:cs="Times New Roman"/>
          <w:sz w:val="24"/>
          <w:szCs w:val="24"/>
          <w:shd w:val="clear" w:color="auto" w:fill="FFFFFF"/>
        </w:rPr>
        <w:t>The interface allows for a single-column view or a multi-column view. Notes can be color-coded, and labels can be applied for organization.</w:t>
      </w:r>
    </w:p>
    <w:p w14:paraId="6C298C8D" w14:textId="11020093" w:rsidR="0031077D" w:rsidRPr="0031077D" w:rsidRDefault="0031077D" w:rsidP="0031077D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31077D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Who can use this?</w:t>
      </w:r>
    </w:p>
    <w:p w14:paraId="2AE34457" w14:textId="77777777" w:rsidR="0031077D" w:rsidRDefault="0031077D" w:rsidP="0031077D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s we are still in the development stage of this projec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ot  everyon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can use this model directly.</w:t>
      </w:r>
    </w:p>
    <w:p w14:paraId="3C25EC9C" w14:textId="24C272F2" w:rsidR="0031077D" w:rsidRDefault="0031077D" w:rsidP="0031077D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equirements for someone to use this –</w:t>
      </w:r>
    </w:p>
    <w:p w14:paraId="2F11DDD6" w14:textId="77777777" w:rsidR="0031077D" w:rsidRDefault="0031077D" w:rsidP="0031077D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tlea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 basic knowledge of flutter development department.</w:t>
      </w:r>
    </w:p>
    <w:p w14:paraId="1ACC74A5" w14:textId="27085D45" w:rsidR="0031077D" w:rsidRDefault="0031077D" w:rsidP="0031077D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Basics of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Github</w:t>
      </w:r>
      <w:proofErr w:type="spellEnd"/>
      <w:r w:rsidR="00EC05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2E10F331" w14:textId="77777777" w:rsidR="0031077D" w:rsidRDefault="0031077D" w:rsidP="0031077D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asics of operating VS code and android studio.</w:t>
      </w:r>
    </w:p>
    <w:p w14:paraId="1385D1D0" w14:textId="0FCEC7D8" w:rsidR="00EC0577" w:rsidRPr="00EC0577" w:rsidRDefault="00EC0577" w:rsidP="00EC0577">
      <w:pPr>
        <w:pStyle w:val="ListParagraph"/>
        <w:numPr>
          <w:ilvl w:val="1"/>
          <w:numId w:val="3"/>
        </w:numP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 w:rsidRPr="00EC057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>Permissions Notice</w:t>
      </w:r>
    </w:p>
    <w:p w14:paraId="07BCF29C" w14:textId="77777777" w:rsidR="00EC0577" w:rsidRDefault="00EC0577" w:rsidP="00EC057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1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amera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is is used to attach images to notes in keep.</w:t>
      </w:r>
    </w:p>
    <w:p w14:paraId="6C6CA879" w14:textId="77777777" w:rsidR="00EC0577" w:rsidRDefault="00EC0577" w:rsidP="00EC057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2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ntacts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is is used to share notes to contacts.</w:t>
      </w:r>
    </w:p>
    <w:p w14:paraId="492D8ED7" w14:textId="77777777" w:rsidR="00EC0577" w:rsidRDefault="00EC0577" w:rsidP="00EC057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3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Microphone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is is used to attach audio notes.</w:t>
      </w:r>
    </w:p>
    <w:p w14:paraId="52151C31" w14:textId="4E0364E0" w:rsidR="00EC0577" w:rsidRDefault="00EC0577" w:rsidP="00EC057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4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ocation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is is used to set and fire location-based reminders.</w:t>
      </w:r>
    </w:p>
    <w:p w14:paraId="21050048" w14:textId="23033B37" w:rsidR="006D4926" w:rsidRPr="00EC0577" w:rsidRDefault="00EC0577" w:rsidP="00EC0577">
      <w:pPr>
        <w:pStyle w:val="ListParagraph"/>
        <w:ind w:left="360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5.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torage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is is used to add attachments from storage to their notes.</w:t>
      </w:r>
      <w:r w:rsidR="006D4926" w:rsidRPr="00EC0577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31C9792B" w14:textId="4F239B1B" w:rsidR="006D4926" w:rsidRPr="005A1E96" w:rsidRDefault="005A1E96" w:rsidP="005A1E96">
      <w:pPr>
        <w:spacing w:before="240" w:after="240" w:line="360" w:lineRule="auto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  <w:r w:rsidRPr="005A1E96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lastRenderedPageBreak/>
        <w:t>Project Details</w:t>
      </w:r>
      <w:r w:rsidR="006D4926" w:rsidRPr="005A1E96"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  <w:t xml:space="preserve"> </w:t>
      </w:r>
    </w:p>
    <w:p w14:paraId="506B64DD" w14:textId="61FE87C4" w:rsidR="002F1191" w:rsidRDefault="005A1E96" w:rsidP="006D4926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 xml:space="preserve">2.1 Technology used: </w:t>
      </w:r>
    </w:p>
    <w:p w14:paraId="1302EB2F" w14:textId="5FA81EE9" w:rsidR="005A1E96" w:rsidRDefault="005A1E96" w:rsidP="005A1E9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Framework used – Flutter</w:t>
      </w:r>
    </w:p>
    <w:p w14:paraId="4FB6CB74" w14:textId="1A56BFCB" w:rsidR="00E7082D" w:rsidRDefault="00E7082D" w:rsidP="005A1E9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anguage Used—Dart</w:t>
      </w:r>
    </w:p>
    <w:p w14:paraId="58676CF1" w14:textId="470249A8" w:rsidR="00E7082D" w:rsidRDefault="00E7082D" w:rsidP="005A1E9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Database—M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q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 firebase</w:t>
      </w:r>
    </w:p>
    <w:p w14:paraId="3DD08BCC" w14:textId="412DEC27" w:rsidR="00E7082D" w:rsidRDefault="00E7082D" w:rsidP="005A1E9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For UI—Google UI</w:t>
      </w:r>
    </w:p>
    <w:p w14:paraId="19C97773" w14:textId="21F8B83B" w:rsidR="00E7082D" w:rsidRDefault="00E7082D" w:rsidP="005A1E96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DE used—VS code, Android Studio</w:t>
      </w:r>
    </w:p>
    <w:tbl>
      <w:tblPr>
        <w:tblpPr w:leftFromText="180" w:rightFromText="180" w:vertAnchor="text" w:horzAnchor="page" w:tblpX="8989" w:tblpY="32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99"/>
      </w:tblGrid>
      <w:tr w:rsidR="00E05095" w14:paraId="697803DC" w14:textId="77777777" w:rsidTr="00E05095">
        <w:tblPrEx>
          <w:tblCellMar>
            <w:top w:w="0" w:type="dxa"/>
            <w:bottom w:w="0" w:type="dxa"/>
          </w:tblCellMar>
        </w:tblPrEx>
        <w:trPr>
          <w:trHeight w:val="1016"/>
        </w:trPr>
        <w:tc>
          <w:tcPr>
            <w:tcW w:w="2399" w:type="dxa"/>
          </w:tcPr>
          <w:p w14:paraId="5D7C756F" w14:textId="5E8CBE26" w:rsidR="00E05095" w:rsidRDefault="00E05095" w:rsidP="00E05095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Creating Search bar, Grid view and Login Details</w:t>
            </w:r>
          </w:p>
          <w:p w14:paraId="0AB1FE5E" w14:textId="57248386" w:rsidR="00E05095" w:rsidRPr="0025154E" w:rsidRDefault="00E05095" w:rsidP="00E05095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ED69541" wp14:editId="036011A1">
                      <wp:simplePos x="0" y="0"/>
                      <wp:positionH relativeFrom="column">
                        <wp:posOffset>812165</wp:posOffset>
                      </wp:positionH>
                      <wp:positionV relativeFrom="paragraph">
                        <wp:posOffset>252730</wp:posOffset>
                      </wp:positionV>
                      <wp:extent cx="45719" cy="960120"/>
                      <wp:effectExtent l="38100" t="0" r="69215" b="4953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19" cy="9601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DE278F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" o:spid="_x0000_s1026" type="#_x0000_t32" style="position:absolute;margin-left:63.95pt;margin-top:19.9pt;width:3.6pt;height:75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lang w:val="en-IN" w:eastAsia="en-IN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oct</w:t>
            </w:r>
            <w:proofErr w:type="gram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15, 2021)</w:t>
            </w:r>
          </w:p>
        </w:tc>
      </w:tr>
    </w:tbl>
    <w:p w14:paraId="5DC067A1" w14:textId="2780AA38" w:rsidR="00E7082D" w:rsidRDefault="00E7082D" w:rsidP="00E7082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lang w:val="en-IN" w:eastAsia="en-IN"/>
        </w:rPr>
      </w:pPr>
      <w:r w:rsidRPr="00E7082D">
        <w:rPr>
          <w:rFonts w:ascii="Times New Roman" w:eastAsia="Times New Roman" w:hAnsi="Times New Roman" w:cs="Times New Roman"/>
          <w:b/>
          <w:bCs/>
          <w:lang w:val="en-IN" w:eastAsia="en-IN"/>
        </w:rPr>
        <w:t xml:space="preserve">2.1.1 Timeline for creating APP: </w:t>
      </w:r>
    </w:p>
    <w:tbl>
      <w:tblPr>
        <w:tblpPr w:leftFromText="180" w:rightFromText="180" w:vertAnchor="text" w:tblpX="301" w:tblpY="15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32"/>
      </w:tblGrid>
      <w:tr w:rsidR="00E7082D" w14:paraId="5A3D093F" w14:textId="77777777" w:rsidTr="00E7082D">
        <w:tblPrEx>
          <w:tblCellMar>
            <w:top w:w="0" w:type="dxa"/>
            <w:bottom w:w="0" w:type="dxa"/>
          </w:tblCellMar>
        </w:tblPrEx>
        <w:trPr>
          <w:trHeight w:val="564"/>
        </w:trPr>
        <w:tc>
          <w:tcPr>
            <w:tcW w:w="1632" w:type="dxa"/>
          </w:tcPr>
          <w:p w14:paraId="619E4040" w14:textId="08825AC1" w:rsidR="00E7082D" w:rsidRDefault="00E05095" w:rsidP="00E7082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BE04C33" wp14:editId="5C6E1968">
                      <wp:simplePos x="0" y="0"/>
                      <wp:positionH relativeFrom="column">
                        <wp:posOffset>961390</wp:posOffset>
                      </wp:positionH>
                      <wp:positionV relativeFrom="paragraph">
                        <wp:posOffset>224155</wp:posOffset>
                      </wp:positionV>
                      <wp:extent cx="990600" cy="22860"/>
                      <wp:effectExtent l="0" t="57150" r="38100" b="91440"/>
                      <wp:wrapNone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90600" cy="228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84D9D9" id="Straight Arrow Connector 6" o:spid="_x0000_s1026" type="#_x0000_t32" style="position:absolute;margin-left:75.7pt;margin-top:17.65pt;width:78pt;height:1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" strokecolor="#4579b8 [3044]">
                      <v:stroke endarrow="block"/>
                    </v:shape>
                  </w:pict>
                </mc:Fallback>
              </mc:AlternateContent>
            </w:r>
            <w:r w:rsidR="00E7082D">
              <w:rPr>
                <w:rFonts w:ascii="Times New Roman" w:eastAsia="Times New Roman" w:hAnsi="Times New Roman" w:cs="Times New Roman"/>
                <w:lang w:val="en-IN" w:eastAsia="en-IN"/>
              </w:rPr>
              <w:t>Initi</w:t>
            </w:r>
            <w:r w:rsidR="004736EC">
              <w:rPr>
                <w:rFonts w:ascii="Times New Roman" w:eastAsia="Times New Roman" w:hAnsi="Times New Roman" w:cs="Times New Roman"/>
                <w:lang w:val="en-IN" w:eastAsia="en-IN"/>
              </w:rPr>
              <w:t>a</w:t>
            </w:r>
            <w:r w:rsidR="00E7082D">
              <w:rPr>
                <w:rFonts w:ascii="Times New Roman" w:eastAsia="Times New Roman" w:hAnsi="Times New Roman" w:cs="Times New Roman"/>
                <w:lang w:val="en-IN" w:eastAsia="en-IN"/>
              </w:rPr>
              <w:t>lisation</w:t>
            </w:r>
          </w:p>
          <w:p w14:paraId="3E90F613" w14:textId="1A029B94" w:rsidR="00E7082D" w:rsidRPr="00E7082D" w:rsidRDefault="00E7082D" w:rsidP="00E7082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sept</w:t>
            </w:r>
            <w:proofErr w:type="gram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20, 2021)</w:t>
            </w:r>
          </w:p>
        </w:tc>
      </w:tr>
    </w:tbl>
    <w:tbl>
      <w:tblPr>
        <w:tblpPr w:leftFromText="180" w:rightFromText="180" w:vertAnchor="text" w:horzAnchor="margin" w:tblpXSpec="center" w:tblpY="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36"/>
      </w:tblGrid>
      <w:tr w:rsidR="00E05095" w14:paraId="24A59D16" w14:textId="77777777" w:rsidTr="00E05095">
        <w:tblPrEx>
          <w:tblCellMar>
            <w:top w:w="0" w:type="dxa"/>
            <w:bottom w:w="0" w:type="dxa"/>
          </w:tblCellMar>
        </w:tblPrEx>
        <w:trPr>
          <w:trHeight w:val="816"/>
        </w:trPr>
        <w:tc>
          <w:tcPr>
            <w:tcW w:w="1836" w:type="dxa"/>
          </w:tcPr>
          <w:p w14:paraId="4D052CA4" w14:textId="61D02655" w:rsidR="00E05095" w:rsidRDefault="008D0AEE" w:rsidP="00E05095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bookmarkStart w:id="0" w:name="_Hlk89171636"/>
            <w:r>
              <w:rPr>
                <w:rFonts w:ascii="Times New Roman" w:eastAsia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95B71E9" wp14:editId="4B0BA1DC">
                      <wp:simplePos x="0" y="0"/>
                      <wp:positionH relativeFrom="column">
                        <wp:posOffset>1081405</wp:posOffset>
                      </wp:positionH>
                      <wp:positionV relativeFrom="paragraph">
                        <wp:posOffset>347345</wp:posOffset>
                      </wp:positionV>
                      <wp:extent cx="1074420" cy="11430"/>
                      <wp:effectExtent l="0" t="57150" r="30480" b="10287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74420" cy="1143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A85754" id="Straight Arrow Connector 14" o:spid="_x0000_s1026" type="#_x0000_t32" style="position:absolute;margin-left:85.15pt;margin-top:27.35pt;width:84.6pt;height: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" strokecolor="#4579b8 [3044]">
                      <v:stroke endarrow="block"/>
                    </v:shape>
                  </w:pict>
                </mc:Fallback>
              </mc:AlternateContent>
            </w:r>
            <w:r w:rsidR="00E05095">
              <w:rPr>
                <w:rFonts w:ascii="Times New Roman" w:eastAsia="Times New Roman" w:hAnsi="Times New Roman" w:cs="Times New Roman"/>
                <w:lang w:val="en-IN" w:eastAsia="en-IN"/>
              </w:rPr>
              <w:t>Adding pages in our project</w:t>
            </w:r>
          </w:p>
          <w:p w14:paraId="5A8E6AD7" w14:textId="77777777" w:rsidR="00E05095" w:rsidRPr="004736EC" w:rsidRDefault="00E05095" w:rsidP="00E05095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oct</w:t>
            </w:r>
            <w:proofErr w:type="gram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5,2021)</w:t>
            </w:r>
          </w:p>
        </w:tc>
      </w:tr>
    </w:tbl>
    <w:bookmarkEnd w:id="0"/>
    <w:p w14:paraId="0E0EF027" w14:textId="6E1FB86B" w:rsidR="00E7082D" w:rsidRPr="00E7082D" w:rsidRDefault="00E7082D" w:rsidP="00E7082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lang w:val="en-IN" w:eastAsia="en-IN"/>
        </w:rPr>
        <w:tab/>
      </w:r>
    </w:p>
    <w:p w14:paraId="2625278B" w14:textId="2CFD4C2D" w:rsidR="00E7082D" w:rsidRPr="00E7082D" w:rsidRDefault="00E7082D" w:rsidP="00E7082D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/>
        </w:rPr>
        <w:tab/>
      </w:r>
    </w:p>
    <w:tbl>
      <w:tblPr>
        <w:tblpPr w:leftFromText="180" w:rightFromText="180" w:vertAnchor="text" w:horzAnchor="page" w:tblpX="9133" w:tblpY="21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99"/>
      </w:tblGrid>
      <w:tr w:rsidR="004736EC" w14:paraId="3F25BE1E" w14:textId="77777777" w:rsidTr="00453C2F">
        <w:tblPrEx>
          <w:tblCellMar>
            <w:top w:w="0" w:type="dxa"/>
            <w:bottom w:w="0" w:type="dxa"/>
          </w:tblCellMar>
        </w:tblPrEx>
        <w:trPr>
          <w:trHeight w:val="1217"/>
        </w:trPr>
        <w:tc>
          <w:tcPr>
            <w:tcW w:w="2399" w:type="dxa"/>
          </w:tcPr>
          <w:p w14:paraId="522B5E99" w14:textId="77777777" w:rsidR="0025154E" w:rsidRDefault="0025154E" w:rsidP="00453C2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Creating Homepage, Particular Notes with containers</w:t>
            </w:r>
          </w:p>
          <w:p w14:paraId="13E7D010" w14:textId="1F91ACD8" w:rsidR="0025154E" w:rsidRPr="0025154E" w:rsidRDefault="0025154E" w:rsidP="00453C2F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oct</w:t>
            </w:r>
            <w:proofErr w:type="gram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25, 2021)</w:t>
            </w:r>
          </w:p>
        </w:tc>
      </w:tr>
    </w:tbl>
    <w:tbl>
      <w:tblPr>
        <w:tblpPr w:leftFromText="180" w:rightFromText="180" w:vertAnchor="text" w:horzAnchor="page" w:tblpX="4801" w:tblpY="233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11"/>
      </w:tblGrid>
      <w:tr w:rsidR="004736EC" w14:paraId="1AA352A1" w14:textId="77777777" w:rsidTr="008D0AEE">
        <w:tblPrEx>
          <w:tblCellMar>
            <w:top w:w="0" w:type="dxa"/>
            <w:bottom w:w="0" w:type="dxa"/>
          </w:tblCellMar>
        </w:tblPrEx>
        <w:trPr>
          <w:trHeight w:val="920"/>
        </w:trPr>
        <w:tc>
          <w:tcPr>
            <w:tcW w:w="2111" w:type="dxa"/>
          </w:tcPr>
          <w:p w14:paraId="5A98BF16" w14:textId="77777777" w:rsidR="004736EC" w:rsidRDefault="0025154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Edit notes, Adding New Notes</w:t>
            </w:r>
          </w:p>
          <w:p w14:paraId="709837D8" w14:textId="32AF6E70" w:rsidR="0025154E" w:rsidRPr="0025154E" w:rsidRDefault="0025154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</w:t>
            </w:r>
            <w:r w:rsidR="00D7141E">
              <w:rPr>
                <w:rFonts w:ascii="Times New Roman" w:eastAsia="Times New Roman" w:hAnsi="Times New Roman" w:cs="Times New Roman"/>
                <w:lang w:val="en-IN" w:eastAsia="en-IN"/>
              </w:rPr>
              <w:t>Nov 5, 2021)</w:t>
            </w:r>
          </w:p>
        </w:tc>
      </w:tr>
    </w:tbl>
    <w:tbl>
      <w:tblPr>
        <w:tblpPr w:leftFromText="180" w:rightFromText="180" w:vertAnchor="text" w:horzAnchor="page" w:tblpX="1093" w:tblpY="20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423"/>
      </w:tblGrid>
      <w:tr w:rsidR="008D0AEE" w14:paraId="79034FDC" w14:textId="77777777" w:rsidTr="008D0AEE">
        <w:tblPrEx>
          <w:tblCellMar>
            <w:top w:w="0" w:type="dxa"/>
            <w:bottom w:w="0" w:type="dxa"/>
          </w:tblCellMar>
        </w:tblPrEx>
        <w:trPr>
          <w:trHeight w:val="1053"/>
        </w:trPr>
        <w:tc>
          <w:tcPr>
            <w:tcW w:w="2423" w:type="dxa"/>
          </w:tcPr>
          <w:p w14:paraId="3D45AD43" w14:textId="341075E8" w:rsidR="008D0AE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6881766" wp14:editId="48EAF2E4">
                      <wp:simplePos x="0" y="0"/>
                      <wp:positionH relativeFrom="column">
                        <wp:posOffset>1452245</wp:posOffset>
                      </wp:positionH>
                      <wp:positionV relativeFrom="paragraph">
                        <wp:posOffset>510540</wp:posOffset>
                      </wp:positionV>
                      <wp:extent cx="830580" cy="15240"/>
                      <wp:effectExtent l="38100" t="76200" r="0" b="8001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30580" cy="152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99E321A" id="Straight Arrow Connector 11" o:spid="_x0000_s1026" type="#_x0000_t32" style="position:absolute;margin-left:114.35pt;margin-top:40.2pt;width:65.4pt;height:1.2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" strokecolor="#4579b8 [3044]">
                      <v:stroke endarrow="block"/>
                    </v:shape>
                  </w:pict>
                </mc:Fallback>
              </mc:AlternateContent>
            </w:r>
            <w:proofErr w:type="spell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SideBar</w:t>
            </w:r>
            <w:proofErr w:type="spellEnd"/>
            <w:r>
              <w:rPr>
                <w:rFonts w:ascii="Times New Roman" w:eastAsia="Times New Roman" w:hAnsi="Times New Roman" w:cs="Times New Roman"/>
                <w:lang w:val="en-IN" w:eastAsia="en-IN"/>
              </w:rPr>
              <w:t>, Settings page, Archive page, Making Search bar functionality</w:t>
            </w:r>
          </w:p>
          <w:p w14:paraId="3514C62C" w14:textId="77777777" w:rsidR="008D0AEE" w:rsidRPr="00D7141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Nov 20, 2021)</w:t>
            </w:r>
          </w:p>
        </w:tc>
      </w:tr>
    </w:tbl>
    <w:tbl>
      <w:tblPr>
        <w:tblpPr w:leftFromText="180" w:rightFromText="180" w:vertAnchor="text" w:horzAnchor="margin" w:tblpY="46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36"/>
      </w:tblGrid>
      <w:tr w:rsidR="008D0AEE" w14:paraId="72B41809" w14:textId="77777777" w:rsidTr="008D0AEE">
        <w:tblPrEx>
          <w:tblCellMar>
            <w:top w:w="0" w:type="dxa"/>
            <w:bottom w:w="0" w:type="dxa"/>
          </w:tblCellMar>
        </w:tblPrEx>
        <w:trPr>
          <w:trHeight w:val="816"/>
        </w:trPr>
        <w:tc>
          <w:tcPr>
            <w:tcW w:w="1836" w:type="dxa"/>
          </w:tcPr>
          <w:p w14:paraId="6C29A77E" w14:textId="12918E13" w:rsidR="008D0AE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noProof/>
                <w:lang w:val="en-IN" w:eastAsia="en-I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042958" wp14:editId="3DDE0E19">
                      <wp:simplePos x="0" y="0"/>
                      <wp:positionH relativeFrom="column">
                        <wp:posOffset>1083310</wp:posOffset>
                      </wp:positionH>
                      <wp:positionV relativeFrom="paragraph">
                        <wp:posOffset>495300</wp:posOffset>
                      </wp:positionV>
                      <wp:extent cx="1569720" cy="0"/>
                      <wp:effectExtent l="0" t="76200" r="11430" b="9525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6972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412E06" id="Straight Arrow Connector 13" o:spid="_x0000_s1026" type="#_x0000_t32" style="position:absolute;margin-left:85.3pt;margin-top:39pt;width:123.6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" strokecolor="#4579b8 [3044]">
                      <v:stroke endarrow="block"/>
                    </v:shape>
                  </w:pict>
                </mc:Fallback>
              </mc:AlternateContent>
            </w:r>
            <w:r>
              <w:rPr>
                <w:rFonts w:ascii="Times New Roman" w:eastAsia="Times New Roman" w:hAnsi="Times New Roman" w:cs="Times New Roman"/>
                <w:lang w:val="en-IN" w:eastAsia="en-IN"/>
              </w:rPr>
              <w:t>Completing UI part of our app and fixing Bug.</w:t>
            </w:r>
          </w:p>
          <w:p w14:paraId="150B6F28" w14:textId="77777777" w:rsidR="008D0AEE" w:rsidRPr="00D7141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>(Nov 28, 2021)</w:t>
            </w:r>
          </w:p>
        </w:tc>
      </w:tr>
    </w:tbl>
    <w:tbl>
      <w:tblPr>
        <w:tblpPr w:leftFromText="180" w:rightFromText="180" w:vertAnchor="text" w:horzAnchor="page" w:tblpX="6265" w:tblpY="448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7"/>
      </w:tblGrid>
      <w:tr w:rsidR="008D0AEE" w14:paraId="2A53BDCB" w14:textId="77777777" w:rsidTr="008D0AEE">
        <w:tblPrEx>
          <w:tblCellMar>
            <w:top w:w="0" w:type="dxa"/>
            <w:bottom w:w="0" w:type="dxa"/>
          </w:tblCellMar>
        </w:tblPrEx>
        <w:trPr>
          <w:trHeight w:val="1855"/>
        </w:trPr>
        <w:tc>
          <w:tcPr>
            <w:tcW w:w="4677" w:type="dxa"/>
          </w:tcPr>
          <w:p w14:paraId="16DCB8FC" w14:textId="77777777" w:rsidR="008D0AE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Feature remaining: </w:t>
            </w:r>
          </w:p>
          <w:p w14:paraId="2CB15698" w14:textId="77777777" w:rsidR="008D0AEE" w:rsidRPr="00D7141E" w:rsidRDefault="008D0AEE" w:rsidP="008D0AE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Voice search, </w:t>
            </w:r>
            <w:proofErr w:type="spellStart"/>
            <w:r>
              <w:rPr>
                <w:rFonts w:ascii="Times New Roman" w:eastAsia="Times New Roman" w:hAnsi="Times New Roman" w:cs="Times New Roman"/>
                <w:lang w:val="en-IN" w:eastAsia="en-IN"/>
              </w:rPr>
              <w:t>color</w:t>
            </w:r>
            <w:proofErr w:type="spellEnd"/>
            <w:r>
              <w:rPr>
                <w:rFonts w:ascii="Times New Roman" w:eastAsia="Times New Roman" w:hAnsi="Times New Roman" w:cs="Times New Roman"/>
                <w:lang w:val="en-IN" w:eastAsia="en-IN"/>
              </w:rPr>
              <w:t xml:space="preserve"> Notes, database work, making our app functionality, category wise notes implementation.</w:t>
            </w:r>
          </w:p>
        </w:tc>
      </w:tr>
    </w:tbl>
    <w:p w14:paraId="4D0A05D6" w14:textId="23CD82E2" w:rsidR="00E7082D" w:rsidRPr="00734CE3" w:rsidRDefault="008D0AEE" w:rsidP="00734CE3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sectPr w:rsidR="00E7082D" w:rsidRPr="00734CE3" w:rsidSect="00E51ACF">
          <w:pgSz w:w="12240" w:h="15840"/>
          <w:pgMar w:top="1418" w:right="1418" w:bottom="1418" w:left="1985" w:header="709" w:footer="709" w:gutter="0"/>
          <w:pgNumType w:fmt="lowerRoman" w:start="1"/>
          <w:cols w:space="708"/>
          <w:docGrid w:linePitch="360"/>
        </w:sect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22DD30" wp14:editId="6CCAC23D">
                <wp:simplePos x="0" y="0"/>
                <wp:positionH relativeFrom="column">
                  <wp:posOffset>484505</wp:posOffset>
                </wp:positionH>
                <wp:positionV relativeFrom="paragraph">
                  <wp:posOffset>2279650</wp:posOffset>
                </wp:positionV>
                <wp:extent cx="15240" cy="670560"/>
                <wp:effectExtent l="57150" t="0" r="99060" b="5334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67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2670C8" id="Straight Arrow Connector 12" o:spid="_x0000_s1026" type="#_x0000_t32" style="position:absolute;margin-left:38.15pt;margin-top:179.5pt;width:1.2pt;height:52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" strokecolor="#4579b8 [3044]">
                <v:stroke endarrow="block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54B0C7" wp14:editId="3BD25779">
                <wp:simplePos x="0" y="0"/>
                <wp:positionH relativeFrom="column">
                  <wp:posOffset>3098165</wp:posOffset>
                </wp:positionH>
                <wp:positionV relativeFrom="paragraph">
                  <wp:posOffset>1799590</wp:posOffset>
                </wp:positionV>
                <wp:extent cx="1447800" cy="7620"/>
                <wp:effectExtent l="38100" t="76200" r="0" b="8763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478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53FAD6" id="Straight Arrow Connector 10" o:spid="_x0000_s1026" type="#_x0000_t32" style="position:absolute;margin-left:243.95pt;margin-top:141.7pt;width:114pt;height:.6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" strokecolor="#4579b8 [3044]">
                <v:stroke endarrow="block"/>
              </v:shape>
            </w:pict>
          </mc:Fallback>
        </mc:AlternateContent>
      </w:r>
    </w:p>
    <w:p w14:paraId="07BF8531" w14:textId="4D67EB8F" w:rsidR="00734CE3" w:rsidRDefault="00734CE3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 w:rsidRPr="00734CE3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lastRenderedPageBreak/>
        <w:t xml:space="preserve">2.2 Screen </w:t>
      </w:r>
      <w:proofErr w:type="gramStart"/>
      <w:r w:rsidRPr="00734CE3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>Shots:-</w:t>
      </w:r>
      <w:proofErr w:type="gramEnd"/>
      <w:r w:rsidRPr="00734CE3"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</w:p>
    <w:p w14:paraId="1E6DE10F" w14:textId="30B22C2A" w:rsidR="00DF03BF" w:rsidRDefault="00DF03BF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38546F32" wp14:editId="1FAE3317">
            <wp:extent cx="2537460" cy="36645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733" cy="3705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  </w:t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71BC40A7" wp14:editId="3A703AE8">
            <wp:extent cx="2438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345" cy="36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</w:t>
      </w:r>
    </w:p>
    <w:p w14:paraId="0AFB1C9E" w14:textId="1A8A585C" w:rsidR="00DF03BF" w:rsidRDefault="00DF03BF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016A5EE0" wp14:editId="106001B3">
            <wp:extent cx="2171700" cy="39776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213" cy="40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  </w:t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6334D265" wp14:editId="2FD5076B">
            <wp:extent cx="2651760" cy="402026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4427" cy="4039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75A6" w14:textId="0E67D69D" w:rsidR="00DF03BF" w:rsidRDefault="00DF03BF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lastRenderedPageBreak/>
        <w:drawing>
          <wp:inline distT="0" distB="0" distL="0" distR="0" wp14:anchorId="2FB2D441" wp14:editId="5B3E70E2">
            <wp:extent cx="2732976" cy="41681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302" cy="421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  <w:t xml:space="preserve">  </w:t>
      </w: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538098F8" wp14:editId="134DB06F">
            <wp:extent cx="2448841" cy="4168140"/>
            <wp:effectExtent l="0" t="0" r="889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9916" cy="4221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06D3" w14:textId="1938256A" w:rsidR="00DF03BF" w:rsidRPr="00734CE3" w:rsidRDefault="00DF03BF">
      <w:pPr>
        <w:rPr>
          <w:rFonts w:ascii="Times New Roman" w:eastAsia="Times New Roman" w:hAnsi="Times New Roman" w:cs="Times New Roman"/>
          <w:b/>
          <w:bCs/>
          <w:sz w:val="32"/>
          <w:szCs w:val="32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noProof/>
          <w:sz w:val="32"/>
          <w:szCs w:val="32"/>
          <w:lang w:val="en-IN" w:eastAsia="en-IN"/>
        </w:rPr>
        <w:drawing>
          <wp:inline distT="0" distB="0" distL="0" distR="0" wp14:anchorId="1A001A8B" wp14:editId="4F6ED749">
            <wp:extent cx="2164080" cy="3900634"/>
            <wp:effectExtent l="0" t="0" r="762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075" cy="392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B2489" w14:textId="403E7870" w:rsidR="00734CE3" w:rsidRDefault="00734CE3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0ABE95CE" w14:textId="77777777" w:rsidR="005615BC" w:rsidRDefault="005615BC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1E14762" w14:textId="77777777" w:rsidR="005615BC" w:rsidRPr="00016C5F" w:rsidRDefault="005615BC" w:rsidP="005615B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1515E17C" w14:textId="5A7C4082" w:rsidR="005615BC" w:rsidRDefault="005615BC" w:rsidP="005615B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  <w:t>References</w:t>
      </w:r>
    </w:p>
    <w:p w14:paraId="6BC3A71F" w14:textId="77777777" w:rsidR="005615BC" w:rsidRPr="00016C5F" w:rsidRDefault="005615BC" w:rsidP="005615B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0C453A4F" w14:textId="5D9804C1" w:rsidR="00022A2A" w:rsidRPr="00022A2A" w:rsidRDefault="00022A2A" w:rsidP="00022A2A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>Udemy Cources for learning flutter, Dart, My SQL, firebase and other techincal aspects</w:t>
      </w:r>
      <w:r w:rsidR="005615BC" w:rsidRPr="005615BC">
        <w:rPr>
          <w:sz w:val="24"/>
          <w:szCs w:val="24"/>
        </w:rPr>
        <w:t>.</w:t>
      </w:r>
      <w:hyperlink r:id="rId22" w:history="1">
        <w:r w:rsidRPr="00022A2A">
          <w:rPr>
            <w:rStyle w:val="Hyperlink"/>
            <w:sz w:val="24"/>
            <w:szCs w:val="24"/>
          </w:rPr>
          <w:t>https://www.u</w:t>
        </w:r>
        <w:r w:rsidRPr="00022A2A">
          <w:rPr>
            <w:rStyle w:val="Hyperlink"/>
            <w:sz w:val="24"/>
            <w:szCs w:val="24"/>
          </w:rPr>
          <w:t>d</w:t>
        </w:r>
        <w:r w:rsidRPr="00022A2A">
          <w:rPr>
            <w:rStyle w:val="Hyperlink"/>
            <w:sz w:val="24"/>
            <w:szCs w:val="24"/>
          </w:rPr>
          <w:t>emy.com/</w:t>
        </w:r>
      </w:hyperlink>
    </w:p>
    <w:p w14:paraId="6253543C" w14:textId="7A41A2BC" w:rsidR="005615BC" w:rsidRDefault="00022A2A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Stack Overflow for code reviewing and help. </w:t>
      </w:r>
      <w:hyperlink r:id="rId23" w:history="1">
        <w:r w:rsidR="00813127">
          <w:rPr>
            <w:rStyle w:val="Hyperlink"/>
            <w:sz w:val="24"/>
            <w:szCs w:val="24"/>
          </w:rPr>
          <w:t>https://stackoverflow.com/</w:t>
        </w:r>
      </w:hyperlink>
    </w:p>
    <w:p w14:paraId="15E4D9DE" w14:textId="5AFDA7E1" w:rsidR="005615BC" w:rsidRDefault="00813127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Github related posts and projects for smooth working. </w:t>
      </w:r>
      <w:hyperlink r:id="rId24" w:history="1">
        <w:r w:rsidRPr="00813127">
          <w:rPr>
            <w:rStyle w:val="Hyperlink"/>
            <w:sz w:val="24"/>
            <w:szCs w:val="24"/>
          </w:rPr>
          <w:t>https://github.com/</w:t>
        </w:r>
      </w:hyperlink>
    </w:p>
    <w:p w14:paraId="1B4EF36F" w14:textId="12A710F2" w:rsidR="005615BC" w:rsidRDefault="00813127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Google UI for user interface. </w:t>
      </w:r>
      <w:hyperlink r:id="rId25" w:history="1">
        <w:r w:rsidRPr="00813127">
          <w:rPr>
            <w:rStyle w:val="Hyperlink"/>
            <w:sz w:val="24"/>
            <w:szCs w:val="24"/>
          </w:rPr>
          <w:t>https://material.io/design</w:t>
        </w:r>
      </w:hyperlink>
    </w:p>
    <w:p w14:paraId="175FF228" w14:textId="0F660152" w:rsidR="005615BC" w:rsidRDefault="00813127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Google firebase docs for learning firebase. </w:t>
      </w:r>
      <w:hyperlink r:id="rId26" w:history="1">
        <w:r w:rsidRPr="00813127">
          <w:rPr>
            <w:rStyle w:val="Hyperlink"/>
            <w:sz w:val="24"/>
            <w:szCs w:val="24"/>
          </w:rPr>
          <w:t>https://firebase.google.com/docs</w:t>
        </w:r>
      </w:hyperlink>
    </w:p>
    <w:p w14:paraId="7DA9CA04" w14:textId="2BA43E09" w:rsidR="005615BC" w:rsidRDefault="00813127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My SQL docs for learning database work. </w:t>
      </w:r>
      <w:hyperlink r:id="rId27" w:history="1">
        <w:r w:rsidRPr="00813127">
          <w:rPr>
            <w:rStyle w:val="Hyperlink"/>
            <w:sz w:val="24"/>
            <w:szCs w:val="24"/>
          </w:rPr>
          <w:t>https://dev.mysql.com/doc/</w:t>
        </w:r>
      </w:hyperlink>
    </w:p>
    <w:p w14:paraId="3AEFA440" w14:textId="76C86E58" w:rsidR="005615BC" w:rsidRPr="005615BC" w:rsidRDefault="00813127" w:rsidP="005615BC">
      <w:pPr>
        <w:pStyle w:val="references"/>
        <w:tabs>
          <w:tab w:val="clear" w:pos="360"/>
        </w:tabs>
        <w:spacing w:after="240" w:line="240" w:lineRule="auto"/>
        <w:ind w:left="851" w:hanging="851"/>
        <w:rPr>
          <w:sz w:val="24"/>
          <w:szCs w:val="24"/>
        </w:rPr>
      </w:pPr>
      <w:r>
        <w:rPr>
          <w:sz w:val="24"/>
          <w:szCs w:val="24"/>
        </w:rPr>
        <w:t xml:space="preserve">Flutter documentation for </w:t>
      </w:r>
      <w:r w:rsidR="00847C62">
        <w:rPr>
          <w:sz w:val="24"/>
          <w:szCs w:val="24"/>
        </w:rPr>
        <w:t xml:space="preserve">intalling most packages in our app. </w:t>
      </w:r>
      <w:hyperlink r:id="rId28" w:history="1">
        <w:r w:rsidR="00847C62" w:rsidRPr="00847C62">
          <w:rPr>
            <w:rStyle w:val="Hyperlink"/>
            <w:sz w:val="24"/>
            <w:szCs w:val="24"/>
          </w:rPr>
          <w:t>https://docs.flutter.dev/</w:t>
        </w:r>
      </w:hyperlink>
    </w:p>
    <w:p w14:paraId="2D4418F5" w14:textId="2338095A" w:rsidR="005615BC" w:rsidRDefault="005615BC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br w:type="page"/>
      </w:r>
    </w:p>
    <w:p w14:paraId="062ADB4C" w14:textId="77777777" w:rsidR="005615BC" w:rsidRPr="00016C5F" w:rsidRDefault="005615BC" w:rsidP="005615B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N" w:eastAsia="en-IN"/>
        </w:rPr>
      </w:pPr>
    </w:p>
    <w:p w14:paraId="25144C10" w14:textId="5B5F6593" w:rsidR="005615BC" w:rsidRPr="008531A4" w:rsidRDefault="005615BC" w:rsidP="00120EA6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  <w:t>Appendix</w:t>
      </w:r>
      <w:r w:rsidRPr="008531A4"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  <w:t>A</w:t>
      </w:r>
    </w:p>
    <w:p w14:paraId="16B6D6DC" w14:textId="4567B95F" w:rsidR="005615BC" w:rsidRPr="008531A4" w:rsidRDefault="005615BC" w:rsidP="005615BC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44"/>
          <w:szCs w:val="44"/>
          <w:lang w:val="en-IN" w:eastAsia="en-IN"/>
        </w:rPr>
        <w:t>Code Attachments</w:t>
      </w:r>
    </w:p>
    <w:p w14:paraId="7F5D6F9D" w14:textId="405C0EDB" w:rsidR="005615BC" w:rsidRPr="003D6C0E" w:rsidRDefault="00847C62" w:rsidP="003D6C0E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The complete code of the following project has been upload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github</w:t>
      </w:r>
      <w:proofErr w:type="spellEnd"/>
      <w:r w:rsidR="003D6C0E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. </w:t>
      </w:r>
    </w:p>
    <w:p w14:paraId="2CB20D1D" w14:textId="11D5A8B5" w:rsidR="00847C62" w:rsidRPr="00847C62" w:rsidRDefault="00847C62" w:rsidP="00847C62">
      <w:pPr>
        <w:spacing w:after="0"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/>
        </w:rPr>
        <w:t xml:space="preserve">Link: </w:t>
      </w:r>
      <w:hyperlink r:id="rId29" w:history="1">
        <w:r w:rsidR="00120EA6" w:rsidRPr="00120EA6">
          <w:rPr>
            <w:rStyle w:val="Hyperlink"/>
            <w:rFonts w:ascii="Times New Roman" w:eastAsia="Times New Roman" w:hAnsi="Times New Roman" w:cs="Times New Roman"/>
            <w:sz w:val="28"/>
            <w:szCs w:val="28"/>
            <w:lang w:val="en-IN" w:eastAsia="en-IN"/>
          </w:rPr>
          <w:t>https://github.com/ravigupta44/flutter-keep-app</w:t>
        </w:r>
      </w:hyperlink>
    </w:p>
    <w:sectPr w:rsidR="00847C62" w:rsidRPr="00847C62" w:rsidSect="00E51ACF">
      <w:pgSz w:w="12240" w:h="15840"/>
      <w:pgMar w:top="1418" w:right="1418" w:bottom="1418" w:left="1985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31EFC" w14:textId="77777777" w:rsidR="00267A13" w:rsidRDefault="00267A13" w:rsidP="006435B4">
      <w:pPr>
        <w:spacing w:after="0" w:line="240" w:lineRule="auto"/>
      </w:pPr>
      <w:r>
        <w:separator/>
      </w:r>
    </w:p>
  </w:endnote>
  <w:endnote w:type="continuationSeparator" w:id="0">
    <w:p w14:paraId="1D271533" w14:textId="77777777" w:rsidR="00267A13" w:rsidRDefault="00267A13" w:rsidP="006435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074199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A26E8E1" w14:textId="4D5F6056" w:rsidR="00AC5EF2" w:rsidRDefault="00AC5EF2" w:rsidP="00D710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BF40C35" w14:textId="77777777" w:rsidR="002C625D" w:rsidRDefault="002C625D" w:rsidP="00AC5EF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26599175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51031694" w14:textId="2A45A1F1" w:rsidR="00AC5EF2" w:rsidRPr="00AC5EF2" w:rsidRDefault="00AC5EF2" w:rsidP="00D71066">
        <w:pPr>
          <w:pStyle w:val="Footer"/>
          <w:framePr w:wrap="none" w:vAnchor="text" w:hAnchor="margin" w:xAlign="right" w:y="1"/>
          <w:rPr>
            <w:rStyle w:val="PageNumber"/>
            <w:rFonts w:ascii="Times New Roman" w:hAnsi="Times New Roman" w:cs="Times New Roman"/>
          </w:rPr>
        </w:pPr>
        <w:r w:rsidRPr="00AC5EF2">
          <w:rPr>
            <w:rStyle w:val="PageNumber"/>
            <w:rFonts w:ascii="Times New Roman" w:hAnsi="Times New Roman" w:cs="Times New Roman"/>
          </w:rPr>
          <w:fldChar w:fldCharType="begin"/>
        </w:r>
        <w:r w:rsidRPr="00AC5EF2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AC5EF2">
          <w:rPr>
            <w:rStyle w:val="PageNumber"/>
            <w:rFonts w:ascii="Times New Roman" w:hAnsi="Times New Roman" w:cs="Times New Roman"/>
          </w:rPr>
          <w:fldChar w:fldCharType="separate"/>
        </w:r>
        <w:r w:rsidRPr="00AC5EF2">
          <w:rPr>
            <w:rStyle w:val="PageNumber"/>
            <w:rFonts w:ascii="Times New Roman" w:hAnsi="Times New Roman" w:cs="Times New Roman"/>
            <w:noProof/>
          </w:rPr>
          <w:t>2</w:t>
        </w:r>
        <w:r w:rsidRPr="00AC5EF2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2C2C0F20" w14:textId="13ABAFEA" w:rsidR="006435B4" w:rsidRPr="00AC5EF2" w:rsidRDefault="002C625D" w:rsidP="00AC5EF2">
    <w:pPr>
      <w:pStyle w:val="Footer"/>
      <w:ind w:right="360"/>
      <w:rPr>
        <w:rFonts w:ascii="Times New Roman" w:hAnsi="Times New Roman" w:cs="Times New Roman"/>
      </w:rPr>
    </w:pPr>
    <w:r w:rsidRPr="00AC5EF2">
      <w:rPr>
        <w:rFonts w:ascii="Times New Roman" w:hAnsi="Times New Roman" w:cs="Times New Roman"/>
      </w:rPr>
      <w:t xml:space="preserve">School of </w:t>
    </w:r>
    <w:r w:rsidR="00C6740D">
      <w:rPr>
        <w:rFonts w:ascii="Times New Roman" w:hAnsi="Times New Roman" w:cs="Times New Roman"/>
      </w:rPr>
      <w:t>Computing</w:t>
    </w:r>
    <w:r w:rsidR="00AC5EF2" w:rsidRPr="00AC5EF2">
      <w:rPr>
        <w:rFonts w:ascii="Times New Roman" w:hAnsi="Times New Roman" w:cs="Times New Roman"/>
      </w:rPr>
      <w:t>, IIITU</w:t>
    </w:r>
    <w:r w:rsidRPr="00AC5EF2">
      <w:rPr>
        <w:rFonts w:ascii="Times New Roman" w:hAnsi="Times New Roman" w:cs="Times New Roman"/>
      </w:rPr>
      <w:ptab w:relativeTo="margin" w:alignment="center" w:leader="none"/>
    </w:r>
    <w:r w:rsidR="00AC5EF2">
      <w:rPr>
        <w:rFonts w:ascii="Times New Roman" w:hAnsi="Times New Roman" w:cs="Times New Roman"/>
      </w:rPr>
      <w:t>[</w:t>
    </w:r>
    <w:r w:rsidR="00E54882">
      <w:rPr>
        <w:rFonts w:ascii="Times New Roman" w:hAnsi="Times New Roman" w:cs="Times New Roman"/>
      </w:rPr>
      <w:t>Project Phase-I</w:t>
    </w:r>
    <w:proofErr w:type="gramStart"/>
    <w:r w:rsidR="00AC5EF2">
      <w:rPr>
        <w:rFonts w:ascii="Times New Roman" w:hAnsi="Times New Roman" w:cs="Times New Roman"/>
      </w:rPr>
      <w:t>]</w:t>
    </w:r>
    <w:r w:rsidR="00AC5EF2" w:rsidRPr="00AC5EF2">
      <w:rPr>
        <w:rFonts w:ascii="Times New Roman" w:hAnsi="Times New Roman" w:cs="Times New Roman"/>
      </w:rPr>
      <w:t xml:space="preserve"> :</w:t>
    </w:r>
    <w:proofErr w:type="gramEnd"/>
    <w:r w:rsidR="00AC5EF2" w:rsidRPr="00AC5EF2">
      <w:rPr>
        <w:rFonts w:ascii="Times New Roman" w:hAnsi="Times New Roman" w:cs="Times New Roman"/>
      </w:rPr>
      <w:t xml:space="preserve"> </w:t>
    </w:r>
    <w:r w:rsidR="00E54882">
      <w:rPr>
        <w:rFonts w:ascii="Times New Roman" w:hAnsi="Times New Roman" w:cs="Times New Roman"/>
      </w:rPr>
      <w:t>ITL5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AB1739" w14:textId="77777777" w:rsidR="00267A13" w:rsidRDefault="00267A13" w:rsidP="006435B4">
      <w:pPr>
        <w:spacing w:after="0" w:line="240" w:lineRule="auto"/>
      </w:pPr>
      <w:r>
        <w:separator/>
      </w:r>
    </w:p>
  </w:footnote>
  <w:footnote w:type="continuationSeparator" w:id="0">
    <w:p w14:paraId="1A26DC8A" w14:textId="77777777" w:rsidR="00267A13" w:rsidRDefault="00267A13" w:rsidP="006435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00D20"/>
    <w:multiLevelType w:val="hybridMultilevel"/>
    <w:tmpl w:val="84FE7D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759EA"/>
    <w:multiLevelType w:val="hybridMultilevel"/>
    <w:tmpl w:val="78641B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FE645CF"/>
    <w:multiLevelType w:val="multilevel"/>
    <w:tmpl w:val="E4B0DDB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2CA544A"/>
    <w:multiLevelType w:val="singleLevel"/>
    <w:tmpl w:val="96EE8E0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4" w15:restartNumberingAfterBreak="0">
    <w:nsid w:val="67917FE9"/>
    <w:multiLevelType w:val="hybridMultilevel"/>
    <w:tmpl w:val="C33E971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ED70DA4"/>
    <w:multiLevelType w:val="hybridMultilevel"/>
    <w:tmpl w:val="E174D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CF7934"/>
    <w:multiLevelType w:val="multilevel"/>
    <w:tmpl w:val="4A4C95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3"/>
    <w:lvlOverride w:ilvl="0">
      <w:startOverride w:val="1"/>
    </w:lvlOverride>
  </w:num>
  <w:num w:numId="3">
    <w:abstractNumId w:val="6"/>
  </w:num>
  <w:num w:numId="4">
    <w:abstractNumId w:val="5"/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UyNje1NLEwNTBU0lEKTi0uzszPAykwrAUAx98pvywAAAA="/>
  </w:docVars>
  <w:rsids>
    <w:rsidRoot w:val="00505B49"/>
    <w:rsid w:val="00010A2F"/>
    <w:rsid w:val="00016C5F"/>
    <w:rsid w:val="00022A2A"/>
    <w:rsid w:val="00044A5E"/>
    <w:rsid w:val="00046443"/>
    <w:rsid w:val="000676E2"/>
    <w:rsid w:val="0007577B"/>
    <w:rsid w:val="00097186"/>
    <w:rsid w:val="000B12B3"/>
    <w:rsid w:val="000B41AD"/>
    <w:rsid w:val="000C5175"/>
    <w:rsid w:val="000C541C"/>
    <w:rsid w:val="00120EA6"/>
    <w:rsid w:val="00181101"/>
    <w:rsid w:val="001A70F8"/>
    <w:rsid w:val="001F2FDD"/>
    <w:rsid w:val="002048A2"/>
    <w:rsid w:val="002332AF"/>
    <w:rsid w:val="0025154E"/>
    <w:rsid w:val="00267A13"/>
    <w:rsid w:val="00285D50"/>
    <w:rsid w:val="002A42C7"/>
    <w:rsid w:val="002C3983"/>
    <w:rsid w:val="002C625D"/>
    <w:rsid w:val="002F1191"/>
    <w:rsid w:val="002F3FF3"/>
    <w:rsid w:val="0031077D"/>
    <w:rsid w:val="0038061F"/>
    <w:rsid w:val="00384A04"/>
    <w:rsid w:val="003D0D51"/>
    <w:rsid w:val="003D6C0E"/>
    <w:rsid w:val="003F1766"/>
    <w:rsid w:val="00453C2F"/>
    <w:rsid w:val="004736EC"/>
    <w:rsid w:val="00473DE6"/>
    <w:rsid w:val="0049731E"/>
    <w:rsid w:val="004A180A"/>
    <w:rsid w:val="004A2CCB"/>
    <w:rsid w:val="004D561E"/>
    <w:rsid w:val="004F594B"/>
    <w:rsid w:val="00505B49"/>
    <w:rsid w:val="005615BC"/>
    <w:rsid w:val="005A1E96"/>
    <w:rsid w:val="006115B1"/>
    <w:rsid w:val="006435B4"/>
    <w:rsid w:val="00656912"/>
    <w:rsid w:val="0067056A"/>
    <w:rsid w:val="006B5968"/>
    <w:rsid w:val="006D4926"/>
    <w:rsid w:val="00717780"/>
    <w:rsid w:val="00734CE3"/>
    <w:rsid w:val="00793F64"/>
    <w:rsid w:val="007B6850"/>
    <w:rsid w:val="007B7D73"/>
    <w:rsid w:val="007F3711"/>
    <w:rsid w:val="008079BD"/>
    <w:rsid w:val="00813127"/>
    <w:rsid w:val="00846D28"/>
    <w:rsid w:val="00847C62"/>
    <w:rsid w:val="008531A4"/>
    <w:rsid w:val="008A2BC5"/>
    <w:rsid w:val="008D0AEE"/>
    <w:rsid w:val="008E12B9"/>
    <w:rsid w:val="008E60FA"/>
    <w:rsid w:val="008F2874"/>
    <w:rsid w:val="00924B7C"/>
    <w:rsid w:val="00945AB6"/>
    <w:rsid w:val="00962418"/>
    <w:rsid w:val="00971F77"/>
    <w:rsid w:val="009F7829"/>
    <w:rsid w:val="00A0139A"/>
    <w:rsid w:val="00A112C9"/>
    <w:rsid w:val="00A26A81"/>
    <w:rsid w:val="00A3315F"/>
    <w:rsid w:val="00A96EF7"/>
    <w:rsid w:val="00AC5EF2"/>
    <w:rsid w:val="00B12517"/>
    <w:rsid w:val="00B47795"/>
    <w:rsid w:val="00BA67F2"/>
    <w:rsid w:val="00BB5796"/>
    <w:rsid w:val="00BF253A"/>
    <w:rsid w:val="00C605EA"/>
    <w:rsid w:val="00C6740D"/>
    <w:rsid w:val="00CF296F"/>
    <w:rsid w:val="00D301F6"/>
    <w:rsid w:val="00D31D72"/>
    <w:rsid w:val="00D7141E"/>
    <w:rsid w:val="00DE289E"/>
    <w:rsid w:val="00DE75D7"/>
    <w:rsid w:val="00DF03BF"/>
    <w:rsid w:val="00E05095"/>
    <w:rsid w:val="00E257A8"/>
    <w:rsid w:val="00E2590B"/>
    <w:rsid w:val="00E26663"/>
    <w:rsid w:val="00E44AA8"/>
    <w:rsid w:val="00E456EE"/>
    <w:rsid w:val="00E51ACF"/>
    <w:rsid w:val="00E54882"/>
    <w:rsid w:val="00E647D0"/>
    <w:rsid w:val="00E64F39"/>
    <w:rsid w:val="00E7082D"/>
    <w:rsid w:val="00E93804"/>
    <w:rsid w:val="00EA3A8E"/>
    <w:rsid w:val="00EC0577"/>
    <w:rsid w:val="00F30D63"/>
    <w:rsid w:val="00F5538F"/>
    <w:rsid w:val="00F90CED"/>
    <w:rsid w:val="00F96AD3"/>
    <w:rsid w:val="00FA3353"/>
    <w:rsid w:val="00FE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D0ECAE"/>
  <w15:chartTrackingRefBased/>
  <w15:docId w15:val="{2B410786-572C-4678-9FB7-A0FE7CE6E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5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35B4"/>
  </w:style>
  <w:style w:type="paragraph" w:styleId="Footer">
    <w:name w:val="footer"/>
    <w:basedOn w:val="Normal"/>
    <w:link w:val="FooterChar"/>
    <w:uiPriority w:val="99"/>
    <w:unhideWhenUsed/>
    <w:rsid w:val="006435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5B4"/>
  </w:style>
  <w:style w:type="paragraph" w:styleId="ListParagraph">
    <w:name w:val="List Paragraph"/>
    <w:basedOn w:val="Normal"/>
    <w:uiPriority w:val="34"/>
    <w:qFormat/>
    <w:rsid w:val="006D4926"/>
    <w:pPr>
      <w:ind w:left="720"/>
      <w:contextualSpacing/>
    </w:pPr>
  </w:style>
  <w:style w:type="table" w:styleId="TableGrid">
    <w:name w:val="Table Grid"/>
    <w:basedOn w:val="TableNormal"/>
    <w:uiPriority w:val="59"/>
    <w:rsid w:val="00384A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s">
    <w:name w:val="references"/>
    <w:rsid w:val="005615BC"/>
    <w:pPr>
      <w:numPr>
        <w:numId w:val="2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AC5EF2"/>
  </w:style>
  <w:style w:type="paragraph" w:styleId="NormalWeb">
    <w:name w:val="Normal (Web)"/>
    <w:basedOn w:val="Normal"/>
    <w:uiPriority w:val="99"/>
    <w:unhideWhenUsed/>
    <w:rsid w:val="003D6C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styleId="Hyperlink">
    <w:name w:val="Hyperlink"/>
    <w:basedOn w:val="DefaultParagraphFont"/>
    <w:uiPriority w:val="99"/>
    <w:unhideWhenUsed/>
    <w:rsid w:val="000C541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A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22A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6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9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9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6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4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0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16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924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10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92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99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32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92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574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35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7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30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8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en.wikipedia.org/wiki/Web_application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firebase.google.com/docs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jpeg"/><Relationship Id="rId12" Type="http://schemas.openxmlformats.org/officeDocument/2006/relationships/hyperlink" Target="https://en.wikipedia.org/wiki/Google_Docs_Editors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material.io/design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s://github.com/ravigupta44/flutter-keep-ap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Web_application" TargetMode="External"/><Relationship Id="rId24" Type="http://schemas.openxmlformats.org/officeDocument/2006/relationships/hyperlink" Target="https://github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yperlink" Target="https://stackoverflow.com/" TargetMode="External"/><Relationship Id="rId28" Type="http://schemas.openxmlformats.org/officeDocument/2006/relationships/hyperlink" Target="https://docs.flutter.dev/" TargetMode="External"/><Relationship Id="rId10" Type="http://schemas.openxmlformats.org/officeDocument/2006/relationships/hyperlink" Target="https://en.wikipedia.org/wiki/Note-taking" TargetMode="Externa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yperlink" Target="https://en.wikipedia.org/wiki/Optical_character_recognition" TargetMode="External"/><Relationship Id="rId22" Type="http://schemas.openxmlformats.org/officeDocument/2006/relationships/hyperlink" Target="https://www.udemy.com/" TargetMode="External"/><Relationship Id="rId27" Type="http://schemas.openxmlformats.org/officeDocument/2006/relationships/hyperlink" Target="https://dev.mysql.com/doc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3</Pages>
  <Words>1091</Words>
  <Characters>62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IT UNA FACULTY</dc:creator>
  <cp:keywords/>
  <dc:description/>
  <cp:lastModifiedBy>Ravi Gupta</cp:lastModifiedBy>
  <cp:revision>3</cp:revision>
  <cp:lastPrinted>2019-11-01T04:53:00Z</cp:lastPrinted>
  <dcterms:created xsi:type="dcterms:W3CDTF">2021-11-30T05:33:00Z</dcterms:created>
  <dcterms:modified xsi:type="dcterms:W3CDTF">2021-11-30T09:47:00Z</dcterms:modified>
</cp:coreProperties>
</file>